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D07ABD" w14:textId="0EF7C511" w:rsidR="00355AC6" w:rsidRPr="0031672D" w:rsidRDefault="00355AC6" w:rsidP="005110B4">
      <w:pPr>
        <w:ind w:hanging="426"/>
        <w:rPr>
          <w:rFonts w:ascii="Pigiarniq" w:hAnsi="Pigiarniq"/>
          <w:sz w:val="32"/>
          <w:szCs w:val="32"/>
          <w:lang w:val="iu-Cans-CA"/>
        </w:rPr>
      </w:pPr>
      <w:r w:rsidRPr="0031672D">
        <w:rPr>
          <w:rFonts w:ascii="Pigiarniq" w:hAnsi="Pigiarniq"/>
          <w:b/>
          <w:bCs/>
          <w:sz w:val="32"/>
          <w:szCs w:val="32"/>
          <w:lang w:val="iu-Cans-CA"/>
        </w:rPr>
        <w:t>ᐆᒃᑑᑎ ᓴᓇᓂᒃᑯᑦ ᐱᓕᕆᐊᖑᔭᕆᐊᖃᓪᓚᑦᑖᖅᑐᓄᑦ ᕿᒥᕐᕈᓂᐅᔪᖅ</w:t>
      </w:r>
    </w:p>
    <w:tbl>
      <w:tblPr>
        <w:tblW w:w="98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28"/>
        <w:gridCol w:w="1860"/>
        <w:gridCol w:w="1740"/>
      </w:tblGrid>
      <w:tr w:rsidR="00355AC6" w:rsidRPr="002250FE" w14:paraId="7DD29A8C" w14:textId="77777777" w:rsidTr="002942C8">
        <w:trPr>
          <w:trHeight w:val="416"/>
          <w:jc w:val="center"/>
        </w:trPr>
        <w:tc>
          <w:tcPr>
            <w:tcW w:w="9828" w:type="dxa"/>
            <w:gridSpan w:val="3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6016028" w14:textId="77777777" w:rsidR="00355AC6" w:rsidRPr="002250FE" w:rsidRDefault="00355AC6" w:rsidP="002F722A">
            <w:pPr>
              <w:pStyle w:val="Header"/>
              <w:spacing w:before="40"/>
              <w:rPr>
                <w:rFonts w:ascii="Pigiarniq" w:hAnsi="Pigiarniq"/>
                <w:b/>
                <w:color w:val="FFFFFF"/>
                <w:sz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20"/>
                <w:lang w:val="iu-Cans-CA"/>
              </w:rPr>
              <w:t>ᑐᑭᓯᒋᐊᕈᑕᐅᒐᔪᒃᑐᑦ</w:t>
            </w:r>
          </w:p>
        </w:tc>
      </w:tr>
      <w:tr w:rsidR="00355AC6" w:rsidRPr="002250FE" w14:paraId="2ACDD1FB" w14:textId="77777777" w:rsidTr="002942C8">
        <w:trPr>
          <w:trHeight w:val="408"/>
          <w:jc w:val="center"/>
        </w:trPr>
        <w:tc>
          <w:tcPr>
            <w:tcW w:w="982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7FD9A9" w14:textId="3102159B" w:rsidR="00355AC6" w:rsidRPr="002250FE" w:rsidRDefault="00807CEF" w:rsidP="002F722A">
            <w:pPr>
              <w:pStyle w:val="Header"/>
              <w:spacing w:before="40"/>
              <w:rPr>
                <w:rFonts w:ascii="Pigiarniq" w:hAnsi="Pigiarniq"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ᓴᓇᕝᕕᖓᑕ ᑕᐃᒎᓯᖓ:</w:t>
            </w:r>
          </w:p>
        </w:tc>
      </w:tr>
      <w:tr w:rsidR="00355AC6" w:rsidRPr="002250FE" w14:paraId="76DC3865" w14:textId="77777777" w:rsidTr="002942C8">
        <w:trPr>
          <w:cantSplit/>
          <w:trHeight w:val="425"/>
          <w:jc w:val="center"/>
        </w:trPr>
        <w:tc>
          <w:tcPr>
            <w:tcW w:w="982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FD5CC1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ᐱᓕᕆᕝᕕᖓ:</w:t>
            </w:r>
          </w:p>
        </w:tc>
      </w:tr>
      <w:tr w:rsidR="00355AC6" w:rsidRPr="002250FE" w14:paraId="673FC6E0" w14:textId="77777777" w:rsidTr="002942C8">
        <w:trPr>
          <w:trHeight w:val="415"/>
          <w:jc w:val="center"/>
        </w:trPr>
        <w:tc>
          <w:tcPr>
            <w:tcW w:w="62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6C6430" w14:textId="7C9FB823" w:rsidR="00355AC6" w:rsidRPr="002250FE" w:rsidRDefault="00807CEF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ᐃᑲᕐᕋᕆᔭᑦ ᓴᓇᓂᕐᒧᑦ:</w:t>
            </w:r>
          </w:p>
        </w:tc>
        <w:tc>
          <w:tcPr>
            <w:tcW w:w="360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4C7C0C" w14:textId="7CB1995E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ᓄᖅᑲᖓᑦᑕᕐᕖᑦ:</w:t>
            </w:r>
          </w:p>
        </w:tc>
      </w:tr>
      <w:tr w:rsidR="00355AC6" w:rsidRPr="002250FE" w14:paraId="594F812D" w14:textId="77777777" w:rsidTr="002942C8">
        <w:trPr>
          <w:jc w:val="center"/>
        </w:trPr>
        <w:tc>
          <w:tcPr>
            <w:tcW w:w="982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4BD7C82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 xml:space="preserve">ᓇᖕᒥᓂᖅ ᐋᓐᓂᖅᑕᐃᓕᔾᔪᑏᑦ (PPE): </w:t>
            </w:r>
          </w:p>
          <w:p w14:paraId="445E47BD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</w:p>
          <w:p w14:paraId="6FF3068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</w:p>
        </w:tc>
      </w:tr>
      <w:tr w:rsidR="00355AC6" w:rsidRPr="002250FE" w14:paraId="693A6D3F" w14:textId="77777777" w:rsidTr="002942C8">
        <w:trPr>
          <w:cantSplit/>
          <w:jc w:val="center"/>
        </w:trPr>
        <w:tc>
          <w:tcPr>
            <w:tcW w:w="982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A1B8479" w14:textId="0C45AC74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ᓴᓇᕝᕕᒃ ᐊᕙᑎᖓ, ᓇᓃᓐᓂᖓ, ᐱᓕᕆᕝᕕᐅᑉ ᖃᓄᐃᑦᑑᓂᖓ:</w:t>
            </w:r>
          </w:p>
          <w:p w14:paraId="6CB5E9B9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</w:p>
          <w:p w14:paraId="19D46142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</w:p>
          <w:p w14:paraId="03A3EEFB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</w:p>
          <w:p w14:paraId="4313CA08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</w:p>
        </w:tc>
      </w:tr>
      <w:tr w:rsidR="00355AC6" w:rsidRPr="002250FE" w14:paraId="74344F14" w14:textId="77777777" w:rsidTr="002942C8">
        <w:trPr>
          <w:cantSplit/>
          <w:jc w:val="center"/>
        </w:trPr>
        <w:tc>
          <w:tcPr>
            <w:tcW w:w="982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17DE9A6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ᐱᔾᔪᑕᐅᔪᖅ ᑕᑯᒋᐊᕈᑎᓗ ᐱᓕᕆᐊᒃᓴᒥᒃ:</w:t>
            </w:r>
          </w:p>
          <w:p w14:paraId="56793E06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</w:p>
          <w:p w14:paraId="044D5948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</w:p>
          <w:p w14:paraId="2666C9B8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</w:p>
          <w:p w14:paraId="505551EA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</w:p>
        </w:tc>
      </w:tr>
      <w:tr w:rsidR="00355AC6" w:rsidRPr="002250FE" w14:paraId="11D1B2FD" w14:textId="77777777" w:rsidTr="002942C8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C0C0C0"/>
            <w:vAlign w:val="center"/>
          </w:tcPr>
          <w:p w14:paraId="15CAA0A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ᐱᒻᒪᕆᐅᔪᑦ ᐱᓕᕆᐊᒃᓴᑦ</w:t>
            </w:r>
            <w:r w:rsidRPr="002250FE">
              <w:rPr>
                <w:rFonts w:ascii="Pigiarniq" w:hAnsi="Pigiarniq"/>
                <w:sz w:val="18"/>
                <w:szCs w:val="22"/>
                <w:lang w:val="iu-Cans-CA"/>
              </w:rPr>
              <w:t xml:space="preserve"> (ᐱᓕᕆᐊᒃᓴᑦ ᑲᒪᒋᔭᐅᔭᕆᐊᖃᖅᐸᒃᑐᑦ ᓴᓇᕝᕕᒃᑯᑦ ᐱᔾᔪᑕᐅᔪᒃᑯᑦ)</w:t>
            </w: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C0C0C0"/>
            <w:vAlign w:val="center"/>
          </w:tcPr>
          <w:p w14:paraId="1981561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%-ᑎᒃᑯᑦ ᐱᓕᕆᐊᖑᓂᖓ</w:t>
            </w:r>
          </w:p>
        </w:tc>
      </w:tr>
      <w:tr w:rsidR="00355AC6" w:rsidRPr="002250FE" w14:paraId="6231F1BC" w14:textId="77777777" w:rsidTr="002942C8">
        <w:trPr>
          <w:cantSplit/>
          <w:trHeight w:val="255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C5194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D62610D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61844AEE" w14:textId="77777777" w:rsidTr="002942C8">
        <w:trPr>
          <w:cantSplit/>
          <w:trHeight w:val="260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113941C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725D5B4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3E844631" w14:textId="77777777" w:rsidTr="002942C8">
        <w:trPr>
          <w:cantSplit/>
          <w:trHeight w:val="246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B3B85EC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58D7312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706280E1" w14:textId="77777777" w:rsidTr="002942C8">
        <w:trPr>
          <w:cantSplit/>
          <w:trHeight w:val="246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38598AB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73ED446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4CEB31BC" w14:textId="77777777" w:rsidTr="002942C8">
        <w:trPr>
          <w:cantSplit/>
          <w:trHeight w:val="246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DF736D2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FFECC29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511FCF85" w14:textId="77777777" w:rsidTr="002942C8">
        <w:trPr>
          <w:cantSplit/>
          <w:trHeight w:val="260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5DFE843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9DE52EB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020FD407" w14:textId="77777777" w:rsidTr="002942C8">
        <w:trPr>
          <w:cantSplit/>
          <w:trHeight w:val="260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C690C77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5100153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64744F6D" w14:textId="77777777" w:rsidTr="002942C8">
        <w:trPr>
          <w:cantSplit/>
          <w:trHeight w:val="260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45C239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338C897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293A0221" w14:textId="77777777" w:rsidTr="002942C8">
        <w:trPr>
          <w:cantSplit/>
          <w:trHeight w:val="260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D17EB20" w14:textId="77777777" w:rsidR="00355AC6" w:rsidRPr="002250FE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9A4255B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2B7F91BB" w14:textId="77777777" w:rsidTr="002942C8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C0C0C0"/>
            <w:vAlign w:val="center"/>
          </w:tcPr>
          <w:p w14:paraId="31707F62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ᐱᒻᒪᕆᐅᑎᑕᐅᙱᑦᑐᑦ ᐱᓕᕆᐊᒃᓴᑦ ᑲᒪᒋᔭᐅᔭᕆᐊᖃᖅᐸᒃᑐᑦ</w:t>
            </w: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C0C0C0"/>
            <w:vAlign w:val="center"/>
          </w:tcPr>
          <w:p w14:paraId="43D3B2C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%-ᑎᒃᑯᑦ ᐱᓕᕆᐊᖑᓂᖓ</w:t>
            </w:r>
          </w:p>
        </w:tc>
      </w:tr>
      <w:tr w:rsidR="00355AC6" w:rsidRPr="002250FE" w14:paraId="3C8D1051" w14:textId="77777777" w:rsidTr="002942C8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5806874D" w14:textId="77777777" w:rsidR="00355AC6" w:rsidRPr="002250FE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Pigiarniq" w:hAnsi="Pigiarniq"/>
                <w:b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0D81830C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20"/>
                <w:lang w:val="iu-Cans-CA"/>
              </w:rPr>
            </w:pPr>
          </w:p>
        </w:tc>
      </w:tr>
      <w:tr w:rsidR="00355AC6" w:rsidRPr="002250FE" w14:paraId="7A389C23" w14:textId="77777777" w:rsidTr="002942C8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0AB7CCAB" w14:textId="77777777" w:rsidR="00355AC6" w:rsidRPr="002250FE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Pigiarniq" w:hAnsi="Pigiarniq"/>
                <w:b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48337C69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20"/>
                <w:lang w:val="iu-Cans-CA"/>
              </w:rPr>
            </w:pPr>
          </w:p>
        </w:tc>
      </w:tr>
      <w:tr w:rsidR="00355AC6" w:rsidRPr="002250FE" w14:paraId="4948D5B5" w14:textId="77777777" w:rsidTr="002942C8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68CADC4E" w14:textId="77777777" w:rsidR="00355AC6" w:rsidRPr="002250FE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Pigiarniq" w:hAnsi="Pigiarniq"/>
                <w:b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49728443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20"/>
                <w:lang w:val="iu-Cans-CA"/>
              </w:rPr>
            </w:pPr>
          </w:p>
        </w:tc>
      </w:tr>
      <w:tr w:rsidR="00355AC6" w:rsidRPr="002250FE" w14:paraId="16910DCF" w14:textId="77777777" w:rsidTr="002942C8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0A3B52A7" w14:textId="77777777" w:rsidR="00355AC6" w:rsidRPr="002250FE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Pigiarniq" w:hAnsi="Pigiarniq"/>
                <w:b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20DE989A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20"/>
                <w:lang w:val="iu-Cans-CA"/>
              </w:rPr>
            </w:pPr>
          </w:p>
        </w:tc>
      </w:tr>
      <w:tr w:rsidR="00355AC6" w:rsidRPr="002250FE" w14:paraId="1DCEBFA5" w14:textId="77777777" w:rsidTr="002942C8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55CB8B13" w14:textId="77777777" w:rsidR="00355AC6" w:rsidRPr="002250FE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Pigiarniq" w:hAnsi="Pigiarniq"/>
                <w:b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7CA33FAD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20"/>
                <w:lang w:val="iu-Cans-CA"/>
              </w:rPr>
            </w:pPr>
          </w:p>
        </w:tc>
      </w:tr>
      <w:tr w:rsidR="00355AC6" w:rsidRPr="002250FE" w14:paraId="422FD773" w14:textId="77777777" w:rsidTr="001E61CD">
        <w:trPr>
          <w:cantSplit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C0C0C0"/>
            <w:vAlign w:val="center"/>
          </w:tcPr>
          <w:p w14:paraId="1F9AD0B8" w14:textId="77777777" w:rsidR="00355AC6" w:rsidRPr="002250FE" w:rsidRDefault="00355AC6" w:rsidP="001E61CD">
            <w:pPr>
              <w:pStyle w:val="Head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ᐱᖁᑎᑦ, ᓴᓇᕐᕈᑎᑦ, ᐊᑐᕆᐊᓖᓪᓗ ᐊᑐᖅᑕᐅᕙᒃᑐᑦ</w:t>
            </w: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C0C0C0"/>
          </w:tcPr>
          <w:p w14:paraId="1145EA07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%-ᑎᒃᑯᑦ ᐊᑐᖅᑕᐅᓂᖏᑦ</w:t>
            </w:r>
          </w:p>
        </w:tc>
      </w:tr>
      <w:tr w:rsidR="00355AC6" w:rsidRPr="002250FE" w14:paraId="461087B0" w14:textId="77777777" w:rsidTr="002942C8">
        <w:trPr>
          <w:cantSplit/>
          <w:trHeight w:val="259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0692680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CF6E088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39E8B6E9" w14:textId="77777777" w:rsidTr="002942C8">
        <w:trPr>
          <w:cantSplit/>
          <w:trHeight w:val="260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3325351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CB2FEE0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1F997585" w14:textId="77777777" w:rsidTr="002942C8">
        <w:trPr>
          <w:cantSplit/>
          <w:trHeight w:val="288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FBDE9D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3C0340C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25E74EA2" w14:textId="77777777" w:rsidTr="002942C8">
        <w:trPr>
          <w:cantSplit/>
          <w:trHeight w:val="288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D3E3BE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78C8C18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403ACC99" w14:textId="77777777" w:rsidTr="002942C8">
        <w:trPr>
          <w:cantSplit/>
          <w:trHeight w:val="288"/>
          <w:jc w:val="center"/>
        </w:trPr>
        <w:tc>
          <w:tcPr>
            <w:tcW w:w="808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5C0757E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17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368380B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</w:tr>
    </w:tbl>
    <w:p w14:paraId="7177B8AF" w14:textId="77777777" w:rsidR="002942C8" w:rsidRPr="002250FE" w:rsidRDefault="002942C8">
      <w:pPr>
        <w:rPr>
          <w:rFonts w:ascii="Pigiarniq" w:hAnsi="Pigiarniq"/>
        </w:rPr>
      </w:pPr>
      <w:r w:rsidRPr="002250FE">
        <w:rPr>
          <w:rFonts w:ascii="Pigiarniq" w:hAnsi="Pigiarniq"/>
        </w:rPr>
        <w:br w:type="page"/>
      </w: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60"/>
        <w:gridCol w:w="1559"/>
        <w:gridCol w:w="5770"/>
      </w:tblGrid>
      <w:tr w:rsidR="00355AC6" w:rsidRPr="002250FE" w14:paraId="4EC8F64C" w14:textId="77777777" w:rsidTr="00355AC6">
        <w:trPr>
          <w:trHeight w:val="416"/>
          <w:jc w:val="center"/>
        </w:trPr>
        <w:tc>
          <w:tcPr>
            <w:tcW w:w="9889" w:type="dxa"/>
            <w:gridSpan w:val="3"/>
            <w:tcBorders>
              <w:top w:val="dotted" w:sz="4" w:space="0" w:color="FFFFFF" w:themeColor="background1"/>
              <w:left w:val="single" w:sz="4" w:space="0" w:color="D9D9D9" w:themeColor="background1" w:themeShade="D9"/>
              <w:bottom w:val="dotted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2AC7D1D1" w14:textId="77777777" w:rsidR="00355AC6" w:rsidRPr="002250FE" w:rsidRDefault="00355AC6" w:rsidP="002F722A">
            <w:pPr>
              <w:pStyle w:val="Header"/>
              <w:spacing w:before="40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lastRenderedPageBreak/>
              <w:t>ᑎᒥᒃᑯᑦ ᐱᓕᕆᔭᕆᐊᖃᖃᑦᑕᕐᓂᖅ</w:t>
            </w:r>
          </w:p>
        </w:tc>
      </w:tr>
      <w:tr w:rsidR="00355AC6" w:rsidRPr="002250FE" w14:paraId="50B76D0F" w14:textId="77777777" w:rsidTr="00355AC6">
        <w:trPr>
          <w:cantSplit/>
          <w:trHeight w:val="274"/>
          <w:jc w:val="center"/>
        </w:trPr>
        <w:tc>
          <w:tcPr>
            <w:tcW w:w="9889" w:type="dxa"/>
            <w:gridSpan w:val="3"/>
            <w:tcBorders>
              <w:top w:val="dotted" w:sz="4" w:space="0" w:color="FFFFFF" w:themeColor="background1"/>
              <w:left w:val="single" w:sz="4" w:space="0" w:color="D9D9D9" w:themeColor="background1" w:themeShade="D9"/>
              <w:bottom w:val="dotted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E9DA45E" w14:textId="54197DF9" w:rsidR="00355AC6" w:rsidRPr="002250FE" w:rsidRDefault="00807CEF" w:rsidP="002F722A">
            <w:pPr>
              <w:pStyle w:val="Header"/>
              <w:rPr>
                <w:rFonts w:ascii="Pigiarniq" w:hAnsi="Pigiarniq"/>
                <w:i/>
                <w:sz w:val="14"/>
                <w:lang w:val="iu-Cans-CA"/>
              </w:rPr>
            </w:pP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>ᓴᖅᑭᒐᔪᖕᓂᖓ: ᐊᑑᑎᖃᙱᑦᑐᖅ; ᐱᑕᖃᕋᔪᙱᑦᑐᖅ (0-5%); ᖃᑯᑎᒃᑯᑦ (6-33%); ᐱᑕᖃᕋᔪᒃᑐᖅ (34-66%); ᐱᑕᖃᐃᓐᓇᓲᖅ (67-100%)</w:t>
            </w:r>
          </w:p>
        </w:tc>
      </w:tr>
      <w:tr w:rsidR="00355AC6" w:rsidRPr="002250FE" w14:paraId="26206C56" w14:textId="77777777" w:rsidTr="002250FE">
        <w:trPr>
          <w:cantSplit/>
          <w:jc w:val="center"/>
        </w:trPr>
        <w:tc>
          <w:tcPr>
            <w:tcW w:w="2560" w:type="dxa"/>
            <w:tcBorders>
              <w:top w:val="dotted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dotted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DFBA28" w14:textId="6B47DE91" w:rsidR="00355AC6" w:rsidRPr="002250FE" w:rsidRDefault="00355AC6" w:rsidP="002F722A">
            <w:pPr>
              <w:pStyle w:val="Header"/>
              <w:tabs>
                <w:tab w:val="left" w:pos="3041"/>
              </w:tabs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ᓅᑲᑕᖃᑦᑕᕆᐊᖃᕐᓂᖅ/</w:t>
            </w:r>
            <w:r w:rsidR="00011449" w:rsidRPr="002250FE">
              <w:rPr>
                <w:rFonts w:ascii="Pigiarniq" w:hAnsi="Pigiarniq"/>
                <w:b/>
                <w:bCs/>
                <w:sz w:val="16"/>
                <w:szCs w:val="20"/>
                <w:lang w:val="en-US"/>
              </w:rPr>
              <w:br/>
            </w: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ᒪᑭᑕᒋᐊᖃᖃᑦᑕᕐᓂᖅ</w:t>
            </w:r>
          </w:p>
        </w:tc>
        <w:tc>
          <w:tcPr>
            <w:tcW w:w="1559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single" w:sz="4" w:space="0" w:color="D9D9D9" w:themeColor="background1" w:themeShade="D9"/>
              <w:right w:val="dotted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F564FA" w14:textId="35CFAEAF" w:rsidR="00355AC6" w:rsidRPr="002250FE" w:rsidRDefault="00355AC6" w:rsidP="007F65D4">
            <w:pPr>
              <w:pStyle w:val="Header"/>
              <w:tabs>
                <w:tab w:val="left" w:pos="3041"/>
              </w:tabs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ᓴᖅᑭᒐᔪᖕᓂᖓ</w:t>
            </w:r>
            <w:r w:rsidR="007F65D4" w:rsidRPr="002250FE">
              <w:rPr>
                <w:rFonts w:ascii="Pigiarniq" w:hAnsi="Pigiarniq"/>
                <w:b/>
                <w:bCs/>
                <w:sz w:val="16"/>
                <w:szCs w:val="20"/>
                <w:lang w:val="en-US"/>
              </w:rPr>
              <w:t xml:space="preserve"> </w:t>
            </w: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(ᐊᑑᑎᖃᙱᑦᑐᖅ;</w:t>
            </w:r>
            <w:r w:rsidR="007F65D4" w:rsidRPr="002250FE">
              <w:rPr>
                <w:rFonts w:ascii="Pigiarniq" w:hAnsi="Pigiarniq"/>
                <w:b/>
                <w:bCs/>
                <w:sz w:val="16"/>
                <w:szCs w:val="20"/>
                <w:lang w:val="en-US"/>
              </w:rPr>
              <w:t xml:space="preserve"> </w:t>
            </w: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ᐱᑕᖃᕋᔪᙱᑦᑐᖅ;</w:t>
            </w:r>
            <w:r w:rsidR="007F65D4" w:rsidRPr="002250FE">
              <w:rPr>
                <w:rFonts w:ascii="Pigiarniq" w:hAnsi="Pigiarniq"/>
                <w:b/>
                <w:bCs/>
                <w:sz w:val="16"/>
                <w:szCs w:val="20"/>
                <w:lang w:val="en-US"/>
              </w:rPr>
              <w:t xml:space="preserve"> </w:t>
            </w: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ᖃᑯᑎᒃᑯᑦ;</w:t>
            </w:r>
            <w:r w:rsidR="007F65D4" w:rsidRPr="002250FE">
              <w:rPr>
                <w:rFonts w:ascii="Pigiarniq" w:hAnsi="Pigiarniq"/>
                <w:b/>
                <w:bCs/>
                <w:sz w:val="16"/>
                <w:szCs w:val="20"/>
                <w:lang w:val="en-US"/>
              </w:rPr>
              <w:t xml:space="preserve"> </w:t>
            </w: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ᐱᑕᖃᕋᔪᒃᑐᖅ;</w:t>
            </w:r>
            <w:r w:rsidR="007F65D4" w:rsidRPr="002250FE">
              <w:rPr>
                <w:rFonts w:ascii="Pigiarniq" w:hAnsi="Pigiarniq"/>
                <w:b/>
                <w:bCs/>
                <w:sz w:val="16"/>
                <w:szCs w:val="20"/>
                <w:lang w:val="en-US"/>
              </w:rPr>
              <w:t xml:space="preserve"> </w:t>
            </w: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ᐱᑕᖃᐃᓐᓇᓲᖅ)</w:t>
            </w:r>
          </w:p>
        </w:tc>
        <w:tc>
          <w:tcPr>
            <w:tcW w:w="577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7D2F997E" w14:textId="77777777" w:rsidR="00355AC6" w:rsidRPr="002250FE" w:rsidRDefault="00355AC6" w:rsidP="002F722A">
            <w:pPr>
              <w:pStyle w:val="Header"/>
              <w:tabs>
                <w:tab w:val="left" w:pos="3041"/>
              </w:tabs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ᖃᓄᐃᓕᐅᕈᑎᒃᓴᑦ ᐅᕝᕙᓘᓐᓃᑦ ᐅᖃᐅᓯᒃᓴᑦ</w:t>
            </w:r>
          </w:p>
        </w:tc>
      </w:tr>
      <w:tr w:rsidR="00355AC6" w:rsidRPr="002250FE" w14:paraId="7308E09A" w14:textId="77777777" w:rsidTr="002250FE">
        <w:trPr>
          <w:trHeight w:val="314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4E8F8EE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ᐱᓱᖕ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8A2AC8F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3C2CB94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2591272D" w14:textId="77777777" w:rsidTr="002250FE">
        <w:trPr>
          <w:trHeight w:val="377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9D6D1B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ᓂᑯᕕᖓᓂᖅ (ᓄᖅᑲᖓᓗᓂ)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06F73B5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EB6CADB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0005AFE9" w14:textId="77777777" w:rsidTr="002250FE">
        <w:trPr>
          <w:trHeight w:val="282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C98A73D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ᐃᒃᓯᕙ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754AA5A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617F459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32F0D41A" w14:textId="77777777" w:rsidTr="002250FE">
        <w:trPr>
          <w:trHeight w:val="316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53A2C3F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ᓅᑲᑕᙱᓐᓂᖅ (ᓇᓗᓇᐃᕐᓗ)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3C06C57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8092C2F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364A37A4" w14:textId="77777777" w:rsidTr="002250FE">
        <w:trPr>
          <w:trHeight w:val="237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C05B8CB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ᒪᔪᕋᕐ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8F2B4C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97CDD80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769A283B" w14:textId="77777777" w:rsidTr="002250FE">
        <w:trPr>
          <w:trHeight w:val="426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84554A3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ᐅᑯᖃᑦᑕᕐᓂᖅ ᐅᕝᕙᓘᓐᓃᑦ ᐊᑦᑎᒃᓯᒋᐊᖃᑦᑕᕐ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6CCC4AF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A254C1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A8341E" w:rsidRPr="002250FE" w14:paraId="64792234" w14:textId="77777777" w:rsidTr="002250FE">
        <w:trPr>
          <w:trHeight w:val="306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3FA407F" w14:textId="4E749A8B" w:rsidR="00A8341E" w:rsidRPr="002250FE" w:rsidRDefault="00A8341E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ᓂᐅᖂᑉ ᐅᖓᑖᓄᑦ ᑎᒍᓯᒋᐊᕐ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2893682" w14:textId="77777777" w:rsidR="00A8341E" w:rsidRPr="002250FE" w:rsidRDefault="00A8341E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FCE20F" w14:textId="77777777" w:rsidR="00A8341E" w:rsidRPr="002250FE" w:rsidRDefault="00A8341E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A8341E" w:rsidRPr="002250FE" w14:paraId="20114D56" w14:textId="77777777" w:rsidTr="002250FE">
        <w:trPr>
          <w:trHeight w:val="419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1631AA1" w14:textId="0DC6C935" w:rsidR="00A8341E" w:rsidRPr="002250FE" w:rsidRDefault="004904E2" w:rsidP="002250FE">
            <w:pPr>
              <w:pStyle w:val="Header"/>
              <w:spacing w:before="20" w:after="20"/>
              <w:jc w:val="both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ᓯᕗᒻᒧᑦ/ᓴᓂᒧ ᑎᒍᓯᒋᐊᕐ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20143DE" w14:textId="77777777" w:rsidR="00A8341E" w:rsidRPr="002250FE" w:rsidRDefault="00A8341E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5956A07" w14:textId="77777777" w:rsidR="00A8341E" w:rsidRPr="002250FE" w:rsidRDefault="00A8341E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79D14700" w14:textId="77777777" w:rsidTr="002250FE">
        <w:trPr>
          <w:trHeight w:val="347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3066183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ᐅᑯᒋᐊᖃᑦᑕᕐᓂᖅ ᐅᕝᕙᓘᓐᓃᑦ ᐊᖁᕕᒋᐊᖃᑦᑕᕐ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6D79EA7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8EE521F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0BD29853" w14:textId="77777777" w:rsidTr="002250FE">
        <w:trPr>
          <w:trHeight w:val="241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9DBFBC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ᐹᕐᖑᕐ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AD18F7F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47AF33F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4B692605" w14:textId="77777777" w:rsidTr="002250FE">
        <w:trPr>
          <w:trHeight w:val="288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92A52DD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ᐊᖁᕕᖓ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7B9B04A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9ACF614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  <w:tr w:rsidR="00355AC6" w:rsidRPr="002250FE" w14:paraId="1806589D" w14:textId="77777777" w:rsidTr="002250FE">
        <w:trPr>
          <w:trHeight w:val="255"/>
          <w:jc w:val="center"/>
        </w:trPr>
        <w:tc>
          <w:tcPr>
            <w:tcW w:w="2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BE475F8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16"/>
                <w:lang w:val="iu-Cans-CA"/>
              </w:rPr>
              <w:t>ᐊᖁᓐᓂᖅ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68E7101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20"/>
                <w:lang w:val="iu-Cans-CA"/>
              </w:rPr>
            </w:pPr>
          </w:p>
        </w:tc>
        <w:tc>
          <w:tcPr>
            <w:tcW w:w="57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191F8E6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20"/>
                <w:lang w:val="iu-Cans-CA"/>
              </w:rPr>
            </w:pPr>
          </w:p>
        </w:tc>
      </w:tr>
    </w:tbl>
    <w:p w14:paraId="46823655" w14:textId="77777777" w:rsidR="00355AC6" w:rsidRPr="002250FE" w:rsidRDefault="00355AC6" w:rsidP="00355AC6">
      <w:pPr>
        <w:rPr>
          <w:rFonts w:ascii="Pigiarniq" w:hAnsi="Pigiarniq"/>
          <w:sz w:val="2"/>
          <w:szCs w:val="4"/>
          <w:lang w:val="iu-Cans-CA"/>
        </w:rPr>
      </w:pPr>
    </w:p>
    <w:p w14:paraId="0C6B36AB" w14:textId="77777777" w:rsidR="00355AC6" w:rsidRPr="002250FE" w:rsidRDefault="00355AC6" w:rsidP="00355AC6">
      <w:pPr>
        <w:rPr>
          <w:rFonts w:ascii="Pigiarniq" w:hAnsi="Pigiarniq"/>
          <w:sz w:val="2"/>
          <w:szCs w:val="2"/>
          <w:lang w:val="iu-Cans-CA"/>
        </w:rPr>
      </w:pP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9"/>
        <w:gridCol w:w="2061"/>
        <w:gridCol w:w="1417"/>
        <w:gridCol w:w="1560"/>
        <w:gridCol w:w="1275"/>
        <w:gridCol w:w="1560"/>
        <w:gridCol w:w="1517"/>
      </w:tblGrid>
      <w:tr w:rsidR="00355AC6" w:rsidRPr="002250FE" w14:paraId="5C5B8A80" w14:textId="77777777" w:rsidTr="00355AC6">
        <w:trPr>
          <w:cantSplit/>
          <w:trHeight w:val="363"/>
          <w:jc w:val="center"/>
        </w:trPr>
        <w:tc>
          <w:tcPr>
            <w:tcW w:w="9889" w:type="dxa"/>
            <w:gridSpan w:val="7"/>
            <w:tcBorders>
              <w:top w:val="nil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81D0528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 xml:space="preserve">ᓴᙱᓂᖅ/ᑎᒥᒃᑯᑦ ᐱᓕᕆᐊᖑᔭᕆᐊᖃᖃᑦᑕᖅᑐᒃᑯᑦ </w:t>
            </w:r>
          </w:p>
        </w:tc>
      </w:tr>
      <w:tr w:rsidR="00355AC6" w:rsidRPr="002250FE" w14:paraId="7EC5AEEA" w14:textId="77777777" w:rsidTr="00355AC6">
        <w:trPr>
          <w:cantSplit/>
          <w:jc w:val="center"/>
        </w:trPr>
        <w:tc>
          <w:tcPr>
            <w:tcW w:w="9889" w:type="dxa"/>
            <w:gridSpan w:val="7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</w:tcPr>
          <w:p w14:paraId="3EDD2877" w14:textId="3858778D" w:rsidR="00355AC6" w:rsidRPr="002250FE" w:rsidRDefault="00355AC6" w:rsidP="002F722A">
            <w:pPr>
              <w:pStyle w:val="Header"/>
              <w:rPr>
                <w:rFonts w:ascii="Pigiarniq" w:hAnsi="Pigiarniq"/>
                <w:i/>
                <w:sz w:val="14"/>
                <w:lang w:val="iu-Cans-CA"/>
              </w:rPr>
            </w:pP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>ᓴᖅᑭᒐᔪᖕᓂᖓ: ᐊᑑᑎᖃᙱᑦᑐᖅ; ᐱᑕᖃᕋᔪᙱᑦᑐᖅ (0-5%); ᖃᑯᑎᒃᑯᑦ (6-33%); ᐱᑕᖃᕋᔪᒃᑐᖅ (34-66%); ᐱᑕᖃᐃᓐᓇᓲᖅ (67-100%)</w:t>
            </w:r>
          </w:p>
          <w:p w14:paraId="4566408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i/>
                <w:sz w:val="14"/>
                <w:lang w:val="iu-Cans-CA"/>
              </w:rPr>
            </w:pP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 xml:space="preserve">ᐊᒡᒐᖕᒥᓂᒃ ᐊᑐᖃᑦᑕᕐᓂᖅ: </w:t>
            </w:r>
            <w:r w:rsidRPr="002250FE">
              <w:rPr>
                <w:rFonts w:ascii="Pigiarniq" w:hAnsi="Pigiarniq"/>
                <w:b/>
                <w:bCs/>
                <w:i/>
                <w:iCs/>
                <w:sz w:val="14"/>
                <w:lang w:val="iu-Cans-CA"/>
              </w:rPr>
              <w:t>ᑕ</w:t>
            </w: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 xml:space="preserve">ᓕᖅᐱᒃ, </w:t>
            </w:r>
            <w:r w:rsidRPr="002250FE">
              <w:rPr>
                <w:rFonts w:ascii="Pigiarniq" w:hAnsi="Pigiarniq"/>
                <w:b/>
                <w:bCs/>
                <w:i/>
                <w:iCs/>
                <w:sz w:val="14"/>
                <w:lang w:val="iu-Cans-CA"/>
              </w:rPr>
              <w:t>ᓴ</w:t>
            </w: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 xml:space="preserve">ᐅᒥᒃ, </w:t>
            </w:r>
            <w:r w:rsidRPr="002250FE">
              <w:rPr>
                <w:rFonts w:ascii="Pigiarniq" w:hAnsi="Pigiarniq"/>
                <w:b/>
                <w:bCs/>
                <w:i/>
                <w:iCs/>
                <w:sz w:val="14"/>
                <w:lang w:val="iu-Cans-CA"/>
              </w:rPr>
              <w:t>ᑕ</w:t>
            </w: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>ᒪᕐᒥᒃ</w:t>
            </w:r>
          </w:p>
        </w:tc>
      </w:tr>
      <w:tr w:rsidR="007F65D4" w:rsidRPr="002250FE" w14:paraId="61BE7CD5" w14:textId="77777777" w:rsidTr="007F65D4">
        <w:trPr>
          <w:cantSplit/>
          <w:jc w:val="center"/>
        </w:trPr>
        <w:tc>
          <w:tcPr>
            <w:tcW w:w="2560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0D4323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97D893" w14:textId="77777777" w:rsidR="00355AC6" w:rsidRPr="002250FE" w:rsidRDefault="00355AC6" w:rsidP="002F722A">
            <w:pPr>
              <w:pStyle w:val="Header"/>
              <w:ind w:left="-65"/>
              <w:jc w:val="cent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ᐅᖁᒪᐃᓐᓂᖅ/ᐊᑐᕆᐊᓕᒃ</w:t>
            </w:r>
          </w:p>
        </w:tc>
        <w:tc>
          <w:tcPr>
            <w:tcW w:w="1275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5C62C2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ᓴᖅᑭᒐᔪᖕᓂᖓ</w:t>
            </w:r>
          </w:p>
        </w:tc>
        <w:tc>
          <w:tcPr>
            <w:tcW w:w="156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458C3C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ᐊᒡᒐᖕᒥᓂᒃ ᐊᑐᖃᑦᑕᕐᓂᖅ</w:t>
            </w:r>
          </w:p>
        </w:tc>
        <w:tc>
          <w:tcPr>
            <w:tcW w:w="1517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D21B8E2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ᖃᓄᐃᓕᐅᕈᑎᒃᓴᑦ ᐅᕝᕙᓘᓐᓃᑦ ᐅᖃᐅᓯᒃᓴᑦ</w:t>
            </w:r>
          </w:p>
        </w:tc>
      </w:tr>
      <w:tr w:rsidR="00011449" w:rsidRPr="002250FE" w14:paraId="79E01BC8" w14:textId="77777777" w:rsidTr="00282AFA">
        <w:trPr>
          <w:cantSplit/>
          <w:trHeight w:val="175"/>
          <w:jc w:val="center"/>
        </w:trPr>
        <w:tc>
          <w:tcPr>
            <w:tcW w:w="2560" w:type="dxa"/>
            <w:gridSpan w:val="2"/>
            <w:vMerge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3C7E33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66403FB" w14:textId="77777777" w:rsidR="00355AC6" w:rsidRPr="002250FE" w:rsidRDefault="00355AC6" w:rsidP="002F722A">
            <w:pPr>
              <w:pStyle w:val="Header"/>
              <w:ind w:right="-66"/>
              <w:jc w:val="cent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ᖁᑦᑎᖕᓂᖅᐹᒃᑯᑦ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5F96F9A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ᐊᑐᖅᑕᐅᓪᓗᐊᑕᓲᓂᑦ</w:t>
            </w:r>
          </w:p>
        </w:tc>
        <w:tc>
          <w:tcPr>
            <w:tcW w:w="1275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</w:tcPr>
          <w:p w14:paraId="0D3B425C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pct20" w:color="auto" w:fill="FFFFFF"/>
          </w:tcPr>
          <w:p w14:paraId="356D8DFA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20" w:color="auto" w:fill="FFFFFF"/>
          </w:tcPr>
          <w:p w14:paraId="46EC7F6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65FDF568" w14:textId="77777777" w:rsidTr="007F65D4">
        <w:trPr>
          <w:cantSplit/>
          <w:trHeight w:val="512"/>
          <w:jc w:val="center"/>
        </w:trPr>
        <w:tc>
          <w:tcPr>
            <w:tcW w:w="25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96BC8C" w14:textId="15B7B348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highlight w:val="yellow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ᒍᓯᓂᖅ/ᐊᑦᑎᖕᓂᖅᓴᒃᑯᑦ: ᓇᑎᕐᒥ</w:t>
            </w:r>
            <w:r w:rsidR="00637942" w:rsidRPr="002250FE">
              <w:rPr>
                <w:rFonts w:ascii="Pigiarniq" w:hAnsi="Pigiarniq"/>
                <w:sz w:val="16"/>
                <w:szCs w:val="20"/>
                <w:lang w:val="en-US"/>
              </w:rPr>
              <w:t> </w:t>
            </w: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 xml:space="preserve">ᕿᑎᕆᔭᕐᒧᑦ 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2CC0820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606F1F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693B447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B77F497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3EF14CD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334EC50F" w14:textId="77777777" w:rsidTr="007F65D4">
        <w:trPr>
          <w:cantSplit/>
          <w:trHeight w:val="550"/>
          <w:jc w:val="center"/>
        </w:trPr>
        <w:tc>
          <w:tcPr>
            <w:tcW w:w="25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ABC7710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ᒍᓯᓂᖅ/ᐊᑦᑎᖕᓂᖅᓴᒃᑯᑦ: ᕿᑎᕆᔭᒃᑯᑦ ᑐᐃᒧ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B308A51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36EF4F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879825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AE4933E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DF17628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40834805" w14:textId="77777777" w:rsidTr="007F65D4">
        <w:trPr>
          <w:cantSplit/>
          <w:trHeight w:val="510"/>
          <w:jc w:val="center"/>
        </w:trPr>
        <w:tc>
          <w:tcPr>
            <w:tcW w:w="25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FEA92E8" w14:textId="551156FB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ᒍᓯᓂᖅ/ᐊᑦᑎᖕᓂᖅᓴᒃᑯᑦ: ᑐᐃᒋᔭᖅᐱᑦ ᐅᖓᑖᒍ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12D2E8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31D53E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CE5F87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03373C5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0ED091C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77E2709E" w14:textId="77777777" w:rsidTr="007F65D4">
        <w:trPr>
          <w:cantSplit/>
          <w:trHeight w:val="423"/>
          <w:jc w:val="center"/>
        </w:trPr>
        <w:tc>
          <w:tcPr>
            <w:tcW w:w="25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6EC149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ᒍᒥᐊ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F9BC5A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BB9055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F9CB2DD" w14:textId="77777777" w:rsidR="00355AC6" w:rsidRPr="002250FE" w:rsidRDefault="00355AC6" w:rsidP="002250FE">
            <w:pPr>
              <w:pStyle w:val="Header"/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986CC02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34D4F27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10BB8ADF" w14:textId="77777777" w:rsidTr="007F65D4">
        <w:trPr>
          <w:cantSplit/>
          <w:trHeight w:val="412"/>
          <w:jc w:val="center"/>
        </w:trPr>
        <w:tc>
          <w:tcPr>
            <w:tcW w:w="25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075B81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ᔭᒃᓯ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64E3250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ED07B8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04E03D2" w14:textId="77777777" w:rsidR="00355AC6" w:rsidRPr="002250FE" w:rsidRDefault="00355AC6" w:rsidP="002250FE">
            <w:pPr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BF5714C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2083A91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bookmarkStart w:id="0" w:name="_GoBack"/>
        <w:bookmarkEnd w:id="0"/>
      </w:tr>
      <w:tr w:rsidR="007F65D4" w:rsidRPr="002250FE" w14:paraId="170AD7BA" w14:textId="77777777" w:rsidTr="002250FE">
        <w:trPr>
          <w:cantSplit/>
          <w:trHeight w:val="350"/>
          <w:jc w:val="center"/>
        </w:trPr>
        <w:tc>
          <w:tcPr>
            <w:tcW w:w="25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5CB375A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ᐅᓂᐊ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1733DC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2D79A7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A0E9BC" w14:textId="77777777" w:rsidR="00355AC6" w:rsidRPr="002250FE" w:rsidRDefault="00355AC6" w:rsidP="002250FE">
            <w:pPr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433CB0D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201B85F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538316D3" w14:textId="77777777" w:rsidTr="002250FE">
        <w:trPr>
          <w:cantSplit/>
          <w:trHeight w:val="271"/>
          <w:jc w:val="center"/>
        </w:trPr>
        <w:tc>
          <w:tcPr>
            <w:tcW w:w="499" w:type="dxa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textDirection w:val="btLr"/>
            <w:vAlign w:val="center"/>
          </w:tcPr>
          <w:p w14:paraId="7FDACCA8" w14:textId="77777777" w:rsidR="00355AC6" w:rsidRPr="002250FE" w:rsidRDefault="00355AC6" w:rsidP="002F722A">
            <w:pPr>
              <w:ind w:left="113" w:right="113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ᒍᓯᒋᐊᕐᓂᖅ</w:t>
            </w:r>
          </w:p>
        </w:tc>
        <w:tc>
          <w:tcPr>
            <w:tcW w:w="20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EA3C0D" w14:textId="77777777" w:rsidR="00355AC6" w:rsidRPr="002250FE" w:rsidRDefault="00355AC6" w:rsidP="002250FE">
            <w:pPr>
              <w:spacing w:before="40" w:after="4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ᒍᓯᕐᔪᐊ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0E6B4E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376C1A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D3ACFF9" w14:textId="77777777" w:rsidR="00355AC6" w:rsidRPr="002250FE" w:rsidRDefault="00355AC6" w:rsidP="002250FE">
            <w:pPr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4497BF1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224A964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665835CF" w14:textId="77777777" w:rsidTr="002250FE">
        <w:trPr>
          <w:cantSplit/>
          <w:trHeight w:val="263"/>
          <w:jc w:val="center"/>
        </w:trPr>
        <w:tc>
          <w:tcPr>
            <w:tcW w:w="499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0F9104" w14:textId="77777777" w:rsidR="00355AC6" w:rsidRPr="002250FE" w:rsidRDefault="00355AC6" w:rsidP="002F722A">
            <w:pPr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20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3B3AAA" w14:textId="77777777" w:rsidR="00355AC6" w:rsidRPr="002250FE" w:rsidRDefault="00355AC6" w:rsidP="002250FE">
            <w:pPr>
              <w:spacing w:before="40" w:after="4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ᐳᔾᔪᒃᓯ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468166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DEE046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A4EBC6F" w14:textId="77777777" w:rsidR="00355AC6" w:rsidRPr="002250FE" w:rsidRDefault="00355AC6" w:rsidP="002250FE">
            <w:pPr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99FFAD1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965ED94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3727B719" w14:textId="77777777" w:rsidTr="002250FE">
        <w:trPr>
          <w:cantSplit/>
          <w:trHeight w:val="240"/>
          <w:jc w:val="center"/>
        </w:trPr>
        <w:tc>
          <w:tcPr>
            <w:tcW w:w="499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152761" w14:textId="77777777" w:rsidR="00355AC6" w:rsidRPr="002250FE" w:rsidRDefault="00355AC6" w:rsidP="002F722A">
            <w:pPr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20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394A4A2" w14:textId="77777777" w:rsidR="00355AC6" w:rsidRPr="002250FE" w:rsidRDefault="00355AC6" w:rsidP="002250FE">
            <w:pPr>
              <w:spacing w:before="40" w:after="4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ᓴᓂᐊᒍᑦ ᐳᔾᔪᒃᓯ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87CA002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135FAA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49EF2C" w14:textId="77777777" w:rsidR="00355AC6" w:rsidRPr="002250FE" w:rsidRDefault="00355AC6" w:rsidP="002250FE">
            <w:pPr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96952D6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89BAC23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39EED287" w14:textId="77777777" w:rsidTr="002250FE">
        <w:trPr>
          <w:cantSplit/>
          <w:trHeight w:val="282"/>
          <w:jc w:val="center"/>
        </w:trPr>
        <w:tc>
          <w:tcPr>
            <w:tcW w:w="499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9A801A4" w14:textId="77777777" w:rsidR="00355AC6" w:rsidRPr="002250FE" w:rsidRDefault="00355AC6" w:rsidP="002F722A">
            <w:pPr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20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53B5F7" w14:textId="77777777" w:rsidR="00355AC6" w:rsidRPr="002250FE" w:rsidRDefault="00355AC6" w:rsidP="002250FE">
            <w:pPr>
              <w:spacing w:before="40" w:after="4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ᑎᕋᐅᑎᒥᒃ ᑎᒍᓯ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F787FD9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D8DBC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4C34055" w14:textId="77777777" w:rsidR="00355AC6" w:rsidRPr="002250FE" w:rsidRDefault="00355AC6" w:rsidP="002250FE">
            <w:pPr>
              <w:spacing w:before="20" w:after="20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187F152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741949B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7F65D4" w:rsidRPr="002250FE" w14:paraId="22D18794" w14:textId="77777777" w:rsidTr="007F65D4">
        <w:trPr>
          <w:trHeight w:val="421"/>
          <w:jc w:val="center"/>
        </w:trPr>
        <w:tc>
          <w:tcPr>
            <w:tcW w:w="256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A0F652E" w14:textId="18F518D3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ᔾᔨᐅᙱᑦᑐᖅ ᖃᓄᐃᓕᐅᕈᑕᐅᔪᑦ (ᓇᓗᓇᐃᕐᓗᒍ):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A94AE9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  <w:p w14:paraId="08ABA523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EAF70C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  <w:p w14:paraId="40145E34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6EB85F" w14:textId="77777777" w:rsidR="00355AC6" w:rsidRPr="002250FE" w:rsidRDefault="00355AC6" w:rsidP="002250FE">
            <w:pPr>
              <w:pStyle w:val="Header"/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AA3F949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15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F9F717B" w14:textId="77777777" w:rsidR="00355AC6" w:rsidRPr="002250FE" w:rsidRDefault="00355AC6" w:rsidP="002250FE">
            <w:pPr>
              <w:spacing w:before="20" w:after="2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</w:tbl>
    <w:p w14:paraId="2742203D" w14:textId="77777777" w:rsidR="007F65D4" w:rsidRPr="002250FE" w:rsidRDefault="007F65D4">
      <w:pPr>
        <w:rPr>
          <w:rFonts w:ascii="Pigiarniq" w:hAnsi="Pigiarniq"/>
        </w:rPr>
      </w:pPr>
      <w:r w:rsidRPr="002250FE">
        <w:rPr>
          <w:rFonts w:ascii="Pigiarniq" w:hAnsi="Pigiarniq"/>
        </w:rPr>
        <w:br w:type="page"/>
      </w: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36"/>
        <w:gridCol w:w="1417"/>
        <w:gridCol w:w="4636"/>
      </w:tblGrid>
      <w:tr w:rsidR="00355AC6" w:rsidRPr="002250FE" w14:paraId="650DCFEB" w14:textId="77777777" w:rsidTr="00355AC6">
        <w:trPr>
          <w:cantSplit/>
          <w:trHeight w:val="416"/>
          <w:jc w:val="center"/>
        </w:trPr>
        <w:tc>
          <w:tcPr>
            <w:tcW w:w="9889" w:type="dxa"/>
            <w:gridSpan w:val="3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B4AF109" w14:textId="7B6D32C8" w:rsidR="00355AC6" w:rsidRPr="002250FE" w:rsidRDefault="00355AC6" w:rsidP="002F722A">
            <w:pPr>
              <w:pStyle w:val="Header"/>
              <w:spacing w:before="40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lastRenderedPageBreak/>
              <w:t>ᐃᓱᒪᒃᑯᑦ/ᐃᓱᒪᑦᑎᐊᕆᐊᖃᕐᓂᒃᑯᑦ</w:t>
            </w:r>
          </w:p>
        </w:tc>
      </w:tr>
      <w:tr w:rsidR="00355AC6" w:rsidRPr="002250FE" w14:paraId="196255CA" w14:textId="77777777" w:rsidTr="00355AC6">
        <w:trPr>
          <w:cantSplit/>
          <w:trHeight w:val="266"/>
          <w:jc w:val="center"/>
        </w:trPr>
        <w:tc>
          <w:tcPr>
            <w:tcW w:w="9889" w:type="dxa"/>
            <w:gridSpan w:val="3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DEE488E" w14:textId="3A10A566" w:rsidR="00355AC6" w:rsidRPr="002250FE" w:rsidRDefault="00355AC6" w:rsidP="002F722A">
            <w:pPr>
              <w:pStyle w:val="Header"/>
              <w:rPr>
                <w:rFonts w:ascii="Pigiarniq" w:hAnsi="Pigiarniq"/>
                <w:i/>
                <w:sz w:val="14"/>
                <w:lang w:val="iu-Cans-CA"/>
              </w:rPr>
            </w:pP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>ᓴᖅᑭᒐᔪᖕᓂᖓ: ᐊᑑᑎᖃᙱᑦᑐᖅ; ᐱᑕᖃᕋᔪᙱᑦᑐᖅ (0-5%); ᖃᑯᑎᒃᑯᑦ (6-33%); ᐱᑕᖃᕋᔪᒃᑐᖅ (34-66%); ᐱᑕᖃᐃᓐᓇᓲᖅ (67-100%)</w:t>
            </w:r>
          </w:p>
        </w:tc>
      </w:tr>
      <w:tr w:rsidR="00355AC6" w:rsidRPr="002250FE" w14:paraId="46EDAB50" w14:textId="77777777" w:rsidTr="007F65D4">
        <w:trPr>
          <w:cantSplit/>
          <w:trHeight w:val="340"/>
          <w:jc w:val="center"/>
        </w:trPr>
        <w:tc>
          <w:tcPr>
            <w:tcW w:w="3836" w:type="dxa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81F6EE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ᐃᓱᒪᒃᑯᑦ/ᐃᓱᒪᑦᑎᐊᕆᐊᖃᕐᓂᒃᑯᑦ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EAEC6A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ᓴᖅᑭᒐᔪᖕᓂᖓ</w:t>
            </w:r>
          </w:p>
        </w:tc>
        <w:tc>
          <w:tcPr>
            <w:tcW w:w="46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F7C845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i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ᖃᓄᐃᓕᐅᕈᑎᒃᓴᑦ ᐅᕝᕙᓘᓐᓃᑦ ᐅᖃᐅᓯᒃᓴᑦ</w:t>
            </w:r>
          </w:p>
        </w:tc>
      </w:tr>
      <w:tr w:rsidR="00355AC6" w:rsidRPr="002250FE" w14:paraId="51608C6E" w14:textId="77777777" w:rsidTr="007F65D4">
        <w:trPr>
          <w:trHeight w:val="356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6D1EE43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ᐱᓕᕆᓂᖅ ᐊᒃᓱᕈᕐᓇᖅᑐᒃᑰᖅᑎᓪᓗᒍ – ᐱᓕᕆᐊᕆᔭᑦ ᐅᕙᓂ ᐱᐊᓂᒋᐊᖃᖅᑎᓪᓗᒋ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AE3DC8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84F96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E4CBC46" w14:textId="77777777" w:rsidTr="007F65D4">
        <w:trPr>
          <w:trHeight w:val="27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F831A6" w14:textId="22C7ED1C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en-US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ᐅᔾ</w:t>
            </w:r>
            <w:r w:rsidR="002942C8" w:rsidRPr="002250FE">
              <w:rPr>
                <w:rFonts w:ascii="Pigiarniq" w:hAnsi="Pigiarniq"/>
                <w:sz w:val="16"/>
                <w:szCs w:val="20"/>
                <w:lang w:val="iu-Cans-CA"/>
              </w:rPr>
              <w:t>ᔨᖅᑐᕈᓐᓇᕐᓂᖅ ᑐᑭᓯᒋᐊᕈᑎᒃᓴᒃᑲᓐᓂᐅᔪᓐᓇᖅᑐᓂᒃ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F959767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DE2C0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1CAC03BF" w14:textId="77777777" w:rsidTr="007F65D4">
        <w:trPr>
          <w:trHeight w:val="26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DFA332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ᑲᒪᓂᖅ ᐊᔾᔨᒌᙱᑦᑑᑕᐅᔪᓂᒃ ᐱᓕᕆᐊᒃᓴᓂᒃ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847FDE" w14:textId="77777777" w:rsidR="00355AC6" w:rsidRPr="002250FE" w:rsidRDefault="00355AC6" w:rsidP="002942C8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en-US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2A4529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141B3025" w14:textId="77777777" w:rsidTr="007F65D4">
        <w:trPr>
          <w:trHeight w:val="286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1885AA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ᑲᒪᓂᖅ ᓴᖅᑭᒃᑲᓐᓂᖅᐸᒃᑐᓂᒃ ᐱᓕᕆᐊᒃᓴᓂᒃ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CC84FA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1649D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25D689E1" w14:textId="77777777" w:rsidTr="007F65D4">
        <w:trPr>
          <w:trHeight w:val="277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12C505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ᐅᓚᑦᑎᓂᖅ ᐱᓕᕆᐊᒃᓴᑦ ᐅᖏᕐᕋᓂᖏᓐᓂᒃ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51D38E4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1C683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96992E7" w14:textId="77777777" w:rsidTr="007F65D4">
        <w:trPr>
          <w:trHeight w:val="266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74414C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ᓴᖅᑭᔮᕈᓐᓇᕐᓂᖅ ᐊᕙᑎᒥ ᐱᕙᓪᓕᐊᔪᓂᒃ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0F9E22B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665220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1CCF1D63" w14:textId="77777777" w:rsidTr="007F65D4">
        <w:trPr>
          <w:trHeight w:val="271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2359CBB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ᐱᓕᕆᖃᑎᖃᑦᑎᐊᕆᐊᓕᒃ ᐃᓅᖃᑎᒋᔭᕐᒥ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DCA9298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6690D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4C69DCA3" w14:textId="77777777" w:rsidTr="007F65D4">
        <w:trPr>
          <w:trHeight w:val="288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0A728EB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ᐱᓕᕆᔭᕆᐊᓕᒃ ᐃᓄᑑᓗᓂ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7D9A3ED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728BC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4E34349B" w14:textId="77777777" w:rsidTr="007F65D4">
        <w:trPr>
          <w:trHeight w:val="54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44236A7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ᓴᖅᑭᔮᕈᓐᓇᕐᓂᖅ ᐃᒃᐱᖕᓇᖅᑐᒃᑯᑦ ᖁᕕᐊᓱᖃᑎᒌᒃᑐᖃᙱᑎᓪᓗᒍᓗ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376B8D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25D39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49101BDD" w14:textId="77777777" w:rsidTr="007F65D4">
        <w:trPr>
          <w:trHeight w:val="556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3D300D7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ᐱᓕᕆᐊᒃᓴᑦ ᐊᒻᒪᓗ ᑭᐅᓯᔪᓐᓇᕆᐊᖃᖃᑦᑕ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0D40C7A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EF6C0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30EC9D9B" w14:textId="77777777" w:rsidTr="007F65D4">
        <w:trPr>
          <w:trHeight w:val="281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09C687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ᐱᓕᕆᒃᑲᓐᓂᕈᒪᔾᔪᑏᑦ ᐅᕝᕙᓘᓐᓃᑦ ᐃᓚᖓᒍᑦ ᐱᓕᕆᐊᒃᓴ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11E955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E3135E0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08B30A07" w14:textId="77777777" w:rsidTr="007F65D4">
        <w:trPr>
          <w:trHeight w:val="270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06704E0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ᐃᖅᑲᐅᒪ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B32B662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8B792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45C5D679" w14:textId="77777777" w:rsidTr="007F65D4">
        <w:trPr>
          <w:trHeight w:val="261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945C5C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ᐃᖏᕐᕋᔭᖕ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A82540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AA9F91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7131134F" w14:textId="77777777" w:rsidTr="007F65D4">
        <w:trPr>
          <w:trHeight w:val="278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C1C81B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ᐃᑲᕐᕋᕆᔭᑦ ᐅᖓᑖᒍᑦ ᐱᓕᕆᔪᓐᓇ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226A015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D80B29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B6F349F" w14:textId="77777777" w:rsidTr="007F65D4">
        <w:trPr>
          <w:trHeight w:val="26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2BEC1CD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ᔾᔨᐅᙱᑦᑐᑦ ᐃᑲᕐᕋᕆᔭᑦ ᐊᑐᕆᐊᖃᖃᑦᑕᕐᓗᒋ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1D91F0" w14:textId="77777777" w:rsidR="00355AC6" w:rsidRPr="002250FE" w:rsidRDefault="00355AC6" w:rsidP="002F722A">
            <w:pPr>
              <w:pStyle w:val="Header"/>
              <w:ind w:right="-80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74946E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</w:tbl>
    <w:p w14:paraId="5442B0D8" w14:textId="77777777" w:rsidR="00355AC6" w:rsidRPr="002250FE" w:rsidRDefault="00355AC6" w:rsidP="00355AC6">
      <w:pPr>
        <w:rPr>
          <w:rFonts w:ascii="Pigiarniq" w:hAnsi="Pigiarniq"/>
          <w:sz w:val="4"/>
          <w:szCs w:val="8"/>
          <w:lang w:val="iu-Cans-CA"/>
        </w:rPr>
      </w:pPr>
    </w:p>
    <w:p w14:paraId="1D873CB1" w14:textId="77777777" w:rsidR="00355AC6" w:rsidRPr="002250FE" w:rsidRDefault="00355AC6" w:rsidP="00355AC6">
      <w:pPr>
        <w:rPr>
          <w:rFonts w:ascii="Pigiarniq" w:hAnsi="Pigiarniq"/>
          <w:sz w:val="4"/>
          <w:szCs w:val="8"/>
          <w:lang w:val="iu-Cans-CA"/>
        </w:rPr>
      </w:pPr>
    </w:p>
    <w:p w14:paraId="68300D31" w14:textId="77777777" w:rsidR="00355AC6" w:rsidRPr="002250FE" w:rsidRDefault="00355AC6" w:rsidP="00355AC6">
      <w:pPr>
        <w:rPr>
          <w:rFonts w:ascii="Pigiarniq" w:hAnsi="Pigiarniq"/>
          <w:sz w:val="4"/>
          <w:szCs w:val="8"/>
          <w:lang w:val="iu-Cans-CA"/>
        </w:rPr>
      </w:pPr>
    </w:p>
    <w:p w14:paraId="1677082A" w14:textId="77777777" w:rsidR="00355AC6" w:rsidRPr="002250FE" w:rsidRDefault="00355AC6" w:rsidP="00355AC6">
      <w:pPr>
        <w:rPr>
          <w:rFonts w:ascii="Pigiarniq" w:hAnsi="Pigiarniq"/>
          <w:sz w:val="4"/>
          <w:szCs w:val="8"/>
          <w:lang w:val="iu-Cans-CA"/>
        </w:rPr>
      </w:pP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36"/>
        <w:gridCol w:w="1417"/>
        <w:gridCol w:w="4636"/>
      </w:tblGrid>
      <w:tr w:rsidR="00355AC6" w:rsidRPr="002250FE" w14:paraId="4128D490" w14:textId="77777777" w:rsidTr="00355AC6">
        <w:trPr>
          <w:cantSplit/>
          <w:trHeight w:val="452"/>
          <w:jc w:val="center"/>
        </w:trPr>
        <w:tc>
          <w:tcPr>
            <w:tcW w:w="9889" w:type="dxa"/>
            <w:gridSpan w:val="3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6F80F44B" w14:textId="77777777" w:rsidR="00355AC6" w:rsidRPr="002250FE" w:rsidRDefault="00355AC6" w:rsidP="002F722A">
            <w:pPr>
              <w:pStyle w:val="Header"/>
              <w:spacing w:before="40"/>
              <w:rPr>
                <w:rFonts w:ascii="Pigiarniq" w:hAnsi="Pigiarniq"/>
                <w:b/>
                <w:sz w:val="18"/>
                <w:szCs w:val="22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8"/>
                <w:szCs w:val="22"/>
                <w:lang w:val="iu-Cans-CA"/>
              </w:rPr>
              <w:t>ᐊᓯᖏᑦ ᐱᓕᕆᐊᖑᔭᕆᐊᖃᖅᐸᒃᑐᑦ</w:t>
            </w:r>
          </w:p>
        </w:tc>
      </w:tr>
      <w:tr w:rsidR="00355AC6" w:rsidRPr="002250FE" w14:paraId="09E031D9" w14:textId="77777777" w:rsidTr="00355AC6">
        <w:trPr>
          <w:trHeight w:val="301"/>
          <w:jc w:val="center"/>
        </w:trPr>
        <w:tc>
          <w:tcPr>
            <w:tcW w:w="9889" w:type="dxa"/>
            <w:gridSpan w:val="3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66F60C4" w14:textId="19EF110D" w:rsidR="00355AC6" w:rsidRPr="002250FE" w:rsidRDefault="00355AC6" w:rsidP="002F722A">
            <w:pPr>
              <w:pStyle w:val="Header"/>
              <w:rPr>
                <w:rFonts w:ascii="Pigiarniq" w:hAnsi="Pigiarniq"/>
                <w:sz w:val="20"/>
                <w:lang w:val="iu-Cans-CA"/>
              </w:rPr>
            </w:pPr>
            <w:r w:rsidRPr="002250FE">
              <w:rPr>
                <w:rFonts w:ascii="Pigiarniq" w:hAnsi="Pigiarniq"/>
                <w:i/>
                <w:iCs/>
                <w:sz w:val="14"/>
                <w:lang w:val="iu-Cans-CA"/>
              </w:rPr>
              <w:t>ᓴᖅᑭᒐᔪᖕᓂᖓ: ᐊᑑᑎᖃᙱᑦᑐᖅ; ᐱᑕᖃᕋᔪᙱᑦᑐᖅ (0-5%); ᖃᑯᑎᒃᑯᑦ (6-33%); ᐱᑕᖃᕋᔪᒃᑐᖅ (34-66%); ᐱᑕᖃᐃᓐᓇᓲᖅ (67-100%)</w:t>
            </w:r>
          </w:p>
        </w:tc>
      </w:tr>
      <w:tr w:rsidR="00355AC6" w:rsidRPr="002250FE" w14:paraId="1B32A4D2" w14:textId="77777777" w:rsidTr="00011449">
        <w:trPr>
          <w:trHeight w:val="393"/>
          <w:jc w:val="center"/>
        </w:trPr>
        <w:tc>
          <w:tcPr>
            <w:tcW w:w="3836" w:type="dxa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E501D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ᑎᑎᕋᕐᕕᖕᒥ/ᐊᐅᓚᑦᑎᔨᒃᑯᑦ ᐱᓕᕆᐊᖏᑦ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853F5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ᓴᖅᑭᒐᔪᖕᓂᖓ</w:t>
            </w:r>
          </w:p>
        </w:tc>
        <w:tc>
          <w:tcPr>
            <w:tcW w:w="46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6DB03E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ᖃᓄᐃᓕᐅᕈᑎᒃᓴᑦ ᐅᕝᕙᓘᓐᓃᑦ ᐅᖃᐅᓯᒃᓴᑦ</w:t>
            </w:r>
          </w:p>
        </w:tc>
      </w:tr>
      <w:tr w:rsidR="00355AC6" w:rsidRPr="002250FE" w14:paraId="430BF6ED" w14:textId="77777777" w:rsidTr="00011449">
        <w:trPr>
          <w:trHeight w:val="294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0E9BA39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ᖃᕆᑕᐅᔭᓕᕆᖃᑦᑕᕐᓂᖅ (ᓇᕿᑦᑕᕐᓂᒃᑯᑦ, ᐊᒡᒐᒃᑯᑦ ᐊᐅᓚᑦᑎᔾᔪᑎᒃᑯᑦ)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199DD72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6D135D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356C042" w14:textId="77777777" w:rsidTr="00011449">
        <w:trPr>
          <w:trHeight w:val="275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D0CB48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ᓕᓚᔪᓕᕆᖃᑦᑕ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B7794A3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58DFE0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4DFCFF3F" w14:textId="77777777" w:rsidTr="00011449">
        <w:trPr>
          <w:trHeight w:val="264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21A97E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ᓕᓚᔪᓂᒃ ᑐᖅᑯᖅᑐᐃᖃᑦᑕ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141DF98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72B94ED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DC4CF88" w14:textId="77777777" w:rsidTr="00011449">
        <w:trPr>
          <w:trHeight w:val="26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D8E1B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ᐅᖃᓘᑎ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458DEF0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06D578E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6C1885C7" w14:textId="77777777" w:rsidTr="00011449">
        <w:trPr>
          <w:trHeight w:val="286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5A724A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ᓯᖏᑦ (ᓇᓗᓇᐃᕐᓗᒍ):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2DF7193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114F570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4D758D50" w14:textId="77777777" w:rsidTr="00011449">
        <w:trPr>
          <w:trHeight w:val="263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D11710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ᐃᒃᐱᒍᓱᒃᓴᕋᐃᓐᓂᒃᑯᑦ ᐱᓕᕆᐊᖑᔭᕆᐊᖃᖅᐸᒃᑐ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6E665B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ᓴᖅᑭᒐᔪᖕᓂᖓ</w:t>
            </w: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59649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ᖃᓄᐃᓕᐅᕈᑎᒃᓴᑦ ᐅᕝᕙᓘᓐᓃᑦ ᐅᖃᐅᓯᒃᓴᑦ</w:t>
            </w:r>
          </w:p>
        </w:tc>
      </w:tr>
      <w:tr w:rsidR="00355AC6" w:rsidRPr="002250FE" w14:paraId="1976E6BF" w14:textId="77777777" w:rsidTr="00011449">
        <w:trPr>
          <w:trHeight w:val="574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1BB0B5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ᑐᓵᓂᖅ: ᐅᖃᓘᑎ, ᐅᖃᖃᑎᒌᖕᓂᖅ, ᓇᓗᓇᐃᒃᑯᑕ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FAE8A7A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60358EB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37F49B96" w14:textId="77777777" w:rsidTr="00011449">
        <w:trPr>
          <w:trHeight w:val="544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17EE9C8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 xml:space="preserve">ᑕᐅᑐᖕᓂᖅ: ᖃᓂᑦᑐᒃᑯᑦ/ᐅᖓᓯᒃᑐᒃᑯᑦ, ᓯᕕᑐᔪᒃᑯᑦ ᐊᒻᒪᓗ ᐃᓂᐅᔪᒦᑦᑐᒥ ᐃᓱᒪᒋᔭᒃᑯᑦ 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CDB6090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7147C6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547C335" w14:textId="77777777" w:rsidTr="00011449">
        <w:trPr>
          <w:trHeight w:val="282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E01971E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ᑕᖅᓴᒃᑯᑦ ᑲᑕᒃᑎᕆᖃᑦᑕ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E0F3AA1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9491F70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6DFEB40F" w14:textId="77777777" w:rsidTr="00011449">
        <w:trPr>
          <w:trHeight w:val="273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D18B8F2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ᒃᑐᖅᓯᔪᓐᓇ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87BFCF1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7A3B25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32766971" w14:textId="77777777" w:rsidTr="00011449">
        <w:trPr>
          <w:trHeight w:val="262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F4EA39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ᓇᐃᒪᔪᓐᓇ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6E62F9E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7BDABD9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2D7DF67E" w14:textId="77777777" w:rsidTr="00011449">
        <w:trPr>
          <w:trHeight w:val="295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3B7E41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ᑎᐱᓂᒃ ᖃᐅᔨᔪᓐᓇ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0B58671" w14:textId="77777777" w:rsidR="00355AC6" w:rsidRPr="002250FE" w:rsidRDefault="00355AC6" w:rsidP="002F722A">
            <w:pPr>
              <w:pStyle w:val="Header"/>
              <w:jc w:val="cent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EF3793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</w:tbl>
    <w:p w14:paraId="54660C80" w14:textId="77777777" w:rsidR="00355AC6" w:rsidRPr="002250FE" w:rsidRDefault="00355AC6" w:rsidP="00355AC6">
      <w:pPr>
        <w:rPr>
          <w:rFonts w:ascii="Pigiarniq" w:hAnsi="Pigiarniq"/>
          <w:sz w:val="20"/>
          <w:lang w:val="iu-Cans-CA"/>
        </w:rPr>
      </w:pPr>
    </w:p>
    <w:p w14:paraId="69FA6456" w14:textId="77777777" w:rsidR="00355AC6" w:rsidRPr="002250FE" w:rsidRDefault="00355AC6" w:rsidP="00355AC6">
      <w:pPr>
        <w:rPr>
          <w:rFonts w:ascii="Pigiarniq" w:hAnsi="Pigiarniq"/>
          <w:sz w:val="20"/>
          <w:lang w:val="iu-Cans-CA"/>
        </w:rPr>
      </w:pPr>
    </w:p>
    <w:p w14:paraId="45E82F47" w14:textId="77777777" w:rsidR="00355AC6" w:rsidRPr="002250FE" w:rsidRDefault="00355AC6" w:rsidP="00355AC6">
      <w:pPr>
        <w:rPr>
          <w:rFonts w:ascii="Pigiarniq" w:hAnsi="Pigiarniq"/>
          <w:sz w:val="20"/>
          <w:lang w:val="iu-Cans-CA"/>
        </w:rPr>
      </w:pPr>
    </w:p>
    <w:p w14:paraId="776A902E" w14:textId="77777777" w:rsidR="00355AC6" w:rsidRPr="002250FE" w:rsidRDefault="00355AC6" w:rsidP="00355AC6">
      <w:pPr>
        <w:rPr>
          <w:rFonts w:ascii="Pigiarniq" w:hAnsi="Pigiarniq"/>
          <w:sz w:val="20"/>
          <w:lang w:val="iu-Cans-CA"/>
        </w:rPr>
      </w:pPr>
    </w:p>
    <w:p w14:paraId="4E2A294C" w14:textId="77777777" w:rsidR="00355AC6" w:rsidRPr="002250FE" w:rsidRDefault="00355AC6" w:rsidP="00355AC6">
      <w:pPr>
        <w:rPr>
          <w:rFonts w:ascii="Pigiarniq" w:hAnsi="Pigiarniq"/>
          <w:sz w:val="20"/>
          <w:lang w:val="iu-Cans-CA"/>
        </w:rPr>
      </w:pPr>
    </w:p>
    <w:p w14:paraId="427F3ABA" w14:textId="77777777" w:rsidR="00355AC6" w:rsidRPr="002250FE" w:rsidRDefault="00355AC6" w:rsidP="00355AC6">
      <w:pPr>
        <w:rPr>
          <w:rFonts w:ascii="Pigiarniq" w:hAnsi="Pigiarniq"/>
          <w:sz w:val="20"/>
          <w:lang w:val="iu-Cans-CA"/>
        </w:rPr>
      </w:pP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36"/>
        <w:gridCol w:w="1417"/>
        <w:gridCol w:w="4636"/>
      </w:tblGrid>
      <w:tr w:rsidR="00355AC6" w:rsidRPr="002250FE" w14:paraId="446C4724" w14:textId="77777777" w:rsidTr="00011449">
        <w:trPr>
          <w:cantSplit/>
          <w:trHeight w:val="290"/>
          <w:jc w:val="center"/>
        </w:trPr>
        <w:tc>
          <w:tcPr>
            <w:tcW w:w="3836" w:type="dxa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pct20" w:color="auto" w:fill="FFFFFF"/>
            <w:vAlign w:val="center"/>
          </w:tcPr>
          <w:p w14:paraId="25FCBD8D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4"/>
                <w:szCs w:val="8"/>
                <w:lang w:val="iu-Cans-CA"/>
              </w:rPr>
              <w:br w:type="page"/>
            </w: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ᐊᕙᑎᓕᕆᓂᖅ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pct20" w:color="auto" w:fill="FFFFFF"/>
            <w:vAlign w:val="center"/>
          </w:tcPr>
          <w:p w14:paraId="6C0084BD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ᓴᖅᑭᒐᔪᖕᓂᖓ</w:t>
            </w:r>
          </w:p>
        </w:tc>
        <w:tc>
          <w:tcPr>
            <w:tcW w:w="46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20" w:color="auto" w:fill="FFFFFF"/>
            <w:vAlign w:val="center"/>
          </w:tcPr>
          <w:p w14:paraId="6AF1418A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b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b/>
                <w:bCs/>
                <w:sz w:val="16"/>
                <w:szCs w:val="20"/>
                <w:lang w:val="iu-Cans-CA"/>
              </w:rPr>
              <w:t>ᖃᓄᐃᓕᐅᕈᑎᒃᓴᑦ ᐅᕝᕙᓘᓐᓃᑦ ᐅᖃᐅᓯᒃᓴᑦ</w:t>
            </w:r>
          </w:p>
        </w:tc>
      </w:tr>
      <w:tr w:rsidR="00355AC6" w:rsidRPr="002250FE" w14:paraId="44EA9D73" w14:textId="77777777" w:rsidTr="00011449">
        <w:trPr>
          <w:cantSplit/>
          <w:trHeight w:val="27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F1FB3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ᐆᓇᖅᑐᖅ/ᓂᒡᓕᓇᖅᑐ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63FE76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C9CC2D1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675FDD7F" w14:textId="77777777" w:rsidTr="00011449">
        <w:trPr>
          <w:cantSplit/>
          <w:trHeight w:val="26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A7103A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ᐱᒻᒪᕆᐊᓗᒃᑯᑦ ᐆᓇᖅᑐᑦ ᓂᒡᓕᓇᖅᑐ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F267DE6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2B8D212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1F2346F2" w14:textId="77777777" w:rsidTr="00011449">
        <w:trPr>
          <w:cantSplit/>
          <w:trHeight w:val="272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3C12C9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ᓯᓚᒥ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D9C7A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1CCF6C2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1F64B64D" w14:textId="77777777" w:rsidTr="00011449">
        <w:trPr>
          <w:cantSplit/>
          <w:trHeight w:val="263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7657CEB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ᐃᓗᐊᓂ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B76166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C45DE0E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30B85BC7" w14:textId="77777777" w:rsidTr="00011449">
        <w:trPr>
          <w:cantSplit/>
          <w:trHeight w:val="280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B25B2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ᓂᐱᖃᕐᓂᖅ (&gt;85 dBA)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65F9CF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D1599C1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14D7FCF6" w14:textId="77777777" w:rsidTr="00011449">
        <w:trPr>
          <w:cantSplit/>
          <w:trHeight w:val="285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BA5B2E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ᓴᔪᒃᐸᓪᓚᖕ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CCA741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C391498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58BB7A7" w14:textId="77777777" w:rsidTr="00011449">
        <w:trPr>
          <w:cantSplit/>
          <w:trHeight w:val="260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38DE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ᑭᓂᖅᑐᑦ ᐊᒻᒪᓗ ᑭᐊᒃᑎᑖᖅᑐ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626BC6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4CD5D9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020FD472" w14:textId="77777777" w:rsidTr="00011449">
        <w:trPr>
          <w:cantSplit/>
          <w:trHeight w:val="279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C11670B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ᐃᑭᑦᑕᖅᑐᖃᑦᑎᐊᕐᓂᖅ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AB07FB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65E131C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571B22E5" w14:textId="77777777" w:rsidTr="00011449">
        <w:trPr>
          <w:cantSplit/>
          <w:trHeight w:val="282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55C08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ᐳᔪᕐᓗᐃᑦ, ᑭᐊᒃᑎᑖᕈᑏᑦ, ᐅᖅᓱᐊᓗᐃ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C7CDD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43096F0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06BC2014" w14:textId="77777777" w:rsidTr="00011449">
        <w:trPr>
          <w:cantSplit/>
          <w:trHeight w:val="273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7167D63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ᖃᐅᒻᒪᖅᑯᑎᓕᕆᔾᔪᑏᑦ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4D522C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FA3B74F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  <w:tr w:rsidR="00355AC6" w:rsidRPr="002250FE" w14:paraId="0597A8E9" w14:textId="77777777" w:rsidTr="00011449">
        <w:trPr>
          <w:cantSplit/>
          <w:trHeight w:val="262"/>
          <w:jc w:val="center"/>
        </w:trPr>
        <w:tc>
          <w:tcPr>
            <w:tcW w:w="38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275297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  <w:r w:rsidRPr="002250FE">
              <w:rPr>
                <w:rFonts w:ascii="Pigiarniq" w:hAnsi="Pigiarniq"/>
                <w:sz w:val="16"/>
                <w:szCs w:val="20"/>
                <w:lang w:val="iu-Cans-CA"/>
              </w:rPr>
              <w:t>ᐊᓯᖏᑦ (ᓇᓗᓇᐃᕐᓗᒍ)</w:t>
            </w:r>
          </w:p>
        </w:tc>
        <w:tc>
          <w:tcPr>
            <w:tcW w:w="14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9854F4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  <w:tc>
          <w:tcPr>
            <w:tcW w:w="46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BFFF645" w14:textId="77777777" w:rsidR="00355AC6" w:rsidRPr="002250FE" w:rsidRDefault="00355AC6" w:rsidP="002F722A">
            <w:pPr>
              <w:pStyle w:val="Header"/>
              <w:rPr>
                <w:rFonts w:ascii="Pigiarniq" w:hAnsi="Pigiarniq"/>
                <w:sz w:val="16"/>
                <w:szCs w:val="20"/>
                <w:lang w:val="iu-Cans-CA"/>
              </w:rPr>
            </w:pPr>
          </w:p>
        </w:tc>
      </w:tr>
    </w:tbl>
    <w:p w14:paraId="26379F14" w14:textId="77777777" w:rsidR="00355AC6" w:rsidRPr="002250FE" w:rsidRDefault="00355AC6" w:rsidP="00355AC6">
      <w:pPr>
        <w:pStyle w:val="Header"/>
        <w:rPr>
          <w:rFonts w:ascii="Pigiarniq" w:hAnsi="Pigiarniq"/>
          <w:sz w:val="4"/>
          <w:szCs w:val="8"/>
          <w:lang w:val="iu-Cans-CA"/>
        </w:rPr>
      </w:pPr>
    </w:p>
    <w:p w14:paraId="3EDE9117" w14:textId="77777777" w:rsidR="00355AC6" w:rsidRPr="002250FE" w:rsidRDefault="00355AC6" w:rsidP="00355AC6">
      <w:pPr>
        <w:pStyle w:val="Header"/>
        <w:rPr>
          <w:rFonts w:ascii="Pigiarniq" w:hAnsi="Pigiarniq"/>
          <w:sz w:val="4"/>
          <w:szCs w:val="8"/>
          <w:lang w:val="iu-Cans-CA"/>
        </w:rPr>
      </w:pPr>
    </w:p>
    <w:p w14:paraId="7B70FC7D" w14:textId="77777777" w:rsidR="00355AC6" w:rsidRPr="002250FE" w:rsidRDefault="00355AC6" w:rsidP="00355AC6">
      <w:pPr>
        <w:pStyle w:val="Header"/>
        <w:rPr>
          <w:rFonts w:ascii="Pigiarniq" w:hAnsi="Pigiarniq"/>
          <w:sz w:val="4"/>
          <w:szCs w:val="8"/>
          <w:lang w:val="iu-Cans-CA"/>
        </w:rPr>
      </w:pPr>
    </w:p>
    <w:p w14:paraId="19260503" w14:textId="77777777" w:rsidR="00DE46FA" w:rsidRDefault="00DE46FA" w:rsidP="005110B4">
      <w:pPr>
        <w:pStyle w:val="Header"/>
        <w:ind w:left="-567" w:firstLine="567"/>
        <w:rPr>
          <w:rFonts w:ascii="Pigiarniq" w:hAnsi="Pigiarniq"/>
          <w:b/>
          <w:bCs/>
          <w:sz w:val="18"/>
          <w:szCs w:val="22"/>
          <w:lang w:val="en-US"/>
        </w:rPr>
      </w:pPr>
    </w:p>
    <w:p w14:paraId="38933F25" w14:textId="77777777" w:rsidR="00355AC6" w:rsidRPr="002250FE" w:rsidRDefault="00355AC6" w:rsidP="005110B4">
      <w:pPr>
        <w:pStyle w:val="Header"/>
        <w:ind w:left="-567" w:firstLine="567"/>
        <w:rPr>
          <w:rFonts w:ascii="Pigiarniq" w:hAnsi="Pigiarniq"/>
          <w:b/>
          <w:sz w:val="18"/>
          <w:szCs w:val="22"/>
          <w:lang w:val="iu-Cans-CA"/>
        </w:rPr>
      </w:pPr>
      <w:r w:rsidRPr="002250FE">
        <w:rPr>
          <w:rFonts w:ascii="Pigiarniq" w:hAnsi="Pigiarniq"/>
          <w:b/>
          <w:bCs/>
          <w:sz w:val="18"/>
          <w:szCs w:val="22"/>
          <w:lang w:val="iu-Cans-CA"/>
        </w:rPr>
        <w:t>ᐊᓯᖏᑦ ᐅᖃᐅᓯᒃᓴᑦ:</w:t>
      </w:r>
    </w:p>
    <w:p w14:paraId="03EA527A" w14:textId="77777777" w:rsidR="00355AC6" w:rsidRPr="002250FE" w:rsidRDefault="00355AC6" w:rsidP="00355AC6">
      <w:pPr>
        <w:pStyle w:val="Header"/>
        <w:rPr>
          <w:rFonts w:ascii="Pigiarniq" w:hAnsi="Pigiarniq"/>
          <w:b/>
          <w:sz w:val="18"/>
          <w:szCs w:val="22"/>
          <w:lang w:val="iu-Cans-CA"/>
        </w:rPr>
      </w:pPr>
    </w:p>
    <w:p w14:paraId="4F6AB23D" w14:textId="77777777" w:rsidR="00355AC6" w:rsidRPr="002250FE" w:rsidRDefault="00355AC6" w:rsidP="00355AC6">
      <w:pPr>
        <w:pStyle w:val="Header"/>
        <w:rPr>
          <w:rFonts w:ascii="Pigiarniq" w:hAnsi="Pigiarniq"/>
          <w:b/>
          <w:sz w:val="18"/>
          <w:szCs w:val="22"/>
          <w:lang w:val="iu-Cans-CA"/>
        </w:rPr>
      </w:pPr>
    </w:p>
    <w:p w14:paraId="4B44B689" w14:textId="77777777" w:rsidR="00355AC6" w:rsidRPr="002250FE" w:rsidRDefault="00355AC6" w:rsidP="00355AC6">
      <w:pPr>
        <w:pStyle w:val="Header"/>
        <w:rPr>
          <w:rFonts w:ascii="Pigiarniq" w:hAnsi="Pigiarniq"/>
          <w:b/>
          <w:sz w:val="18"/>
          <w:szCs w:val="22"/>
          <w:lang w:val="iu-Cans-CA"/>
        </w:rPr>
      </w:pPr>
    </w:p>
    <w:p w14:paraId="261B8096" w14:textId="77777777" w:rsidR="00355AC6" w:rsidRPr="002250FE" w:rsidRDefault="00355AC6" w:rsidP="00355AC6">
      <w:pPr>
        <w:pStyle w:val="Header"/>
        <w:rPr>
          <w:rFonts w:ascii="Pigiarniq" w:hAnsi="Pigiarniq"/>
          <w:b/>
          <w:sz w:val="18"/>
          <w:szCs w:val="22"/>
          <w:lang w:val="iu-Cans-CA"/>
        </w:rPr>
      </w:pPr>
    </w:p>
    <w:p w14:paraId="0820B3AB" w14:textId="77777777" w:rsidR="00355AC6" w:rsidRPr="002250FE" w:rsidRDefault="00355AC6" w:rsidP="00355AC6">
      <w:pPr>
        <w:pStyle w:val="Header"/>
        <w:rPr>
          <w:rFonts w:ascii="Pigiarniq" w:hAnsi="Pigiarniq"/>
          <w:b/>
          <w:sz w:val="18"/>
          <w:szCs w:val="22"/>
          <w:lang w:val="iu-Cans-CA"/>
        </w:rPr>
      </w:pPr>
    </w:p>
    <w:p w14:paraId="69994AEF" w14:textId="77777777" w:rsidR="00355AC6" w:rsidRPr="002250FE" w:rsidRDefault="00355AC6" w:rsidP="00355AC6">
      <w:pPr>
        <w:pStyle w:val="Header"/>
        <w:rPr>
          <w:rFonts w:ascii="Pigiarniq" w:hAnsi="Pigiarniq"/>
          <w:b/>
          <w:sz w:val="18"/>
          <w:szCs w:val="22"/>
          <w:lang w:val="iu-Cans-CA"/>
        </w:rPr>
      </w:pPr>
    </w:p>
    <w:p w14:paraId="38DCAC49" w14:textId="77777777" w:rsidR="00355AC6" w:rsidRPr="002250FE" w:rsidRDefault="00355AC6" w:rsidP="00355AC6">
      <w:pPr>
        <w:pStyle w:val="Header"/>
        <w:rPr>
          <w:rFonts w:ascii="Pigiarniq" w:hAnsi="Pigiarniq"/>
          <w:sz w:val="4"/>
          <w:szCs w:val="8"/>
          <w:lang w:val="iu-Cans-CA"/>
        </w:rPr>
      </w:pPr>
    </w:p>
    <w:p w14:paraId="04CA30DC" w14:textId="77777777" w:rsidR="00355AC6" w:rsidRPr="002250FE" w:rsidRDefault="00355AC6" w:rsidP="00355AC6">
      <w:pPr>
        <w:pStyle w:val="Header"/>
        <w:rPr>
          <w:rFonts w:ascii="Pigiarniq" w:hAnsi="Pigiarniq"/>
          <w:sz w:val="4"/>
          <w:szCs w:val="8"/>
          <w:lang w:val="iu-Cans-CA"/>
        </w:rPr>
      </w:pPr>
    </w:p>
    <w:p w14:paraId="5BC10E35" w14:textId="77777777" w:rsidR="00355AC6" w:rsidRPr="002250FE" w:rsidRDefault="00355AC6" w:rsidP="00355AC6">
      <w:pPr>
        <w:pStyle w:val="Header"/>
        <w:rPr>
          <w:rFonts w:ascii="Pigiarniq" w:hAnsi="Pigiarniq"/>
          <w:sz w:val="4"/>
          <w:szCs w:val="8"/>
          <w:lang w:val="iu-Cans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3798"/>
        <w:gridCol w:w="740"/>
        <w:gridCol w:w="2792"/>
      </w:tblGrid>
      <w:tr w:rsidR="00355AC6" w:rsidRPr="002250FE" w14:paraId="6675044E" w14:textId="77777777" w:rsidTr="005110B4">
        <w:trPr>
          <w:trHeight w:val="288"/>
        </w:trPr>
        <w:tc>
          <w:tcPr>
            <w:tcW w:w="1526" w:type="dxa"/>
            <w:vAlign w:val="bottom"/>
          </w:tcPr>
          <w:p w14:paraId="184B007E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lang w:val="iu-Cans-CA"/>
              </w:rPr>
              <w:t>ᖃᐅᔨᓴᕈᑎ ᐱᐊᓂᒃᑕᐅᔪᖅ ᐆᒧᖓ:</w:t>
            </w:r>
          </w:p>
        </w:tc>
        <w:tc>
          <w:tcPr>
            <w:tcW w:w="3798" w:type="dxa"/>
            <w:tcBorders>
              <w:bottom w:val="single" w:sz="4" w:space="0" w:color="auto"/>
            </w:tcBorders>
          </w:tcPr>
          <w:p w14:paraId="105E9135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</w:tc>
        <w:tc>
          <w:tcPr>
            <w:tcW w:w="740" w:type="dxa"/>
          </w:tcPr>
          <w:p w14:paraId="16F550E9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  <w:p w14:paraId="5C2DA607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  <w:p w14:paraId="5E473AE6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lang w:val="iu-Cans-CA"/>
              </w:rPr>
              <w:t>ᐅᓪᓗᖅ:</w:t>
            </w:r>
          </w:p>
        </w:tc>
        <w:tc>
          <w:tcPr>
            <w:tcW w:w="2792" w:type="dxa"/>
            <w:tcBorders>
              <w:bottom w:val="single" w:sz="4" w:space="0" w:color="auto"/>
            </w:tcBorders>
          </w:tcPr>
          <w:p w14:paraId="6DAB7A05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</w:tc>
      </w:tr>
      <w:tr w:rsidR="00355AC6" w:rsidRPr="002250FE" w14:paraId="337F9AEA" w14:textId="77777777" w:rsidTr="005110B4">
        <w:trPr>
          <w:trHeight w:val="473"/>
        </w:trPr>
        <w:tc>
          <w:tcPr>
            <w:tcW w:w="1526" w:type="dxa"/>
            <w:vAlign w:val="bottom"/>
          </w:tcPr>
          <w:p w14:paraId="32331328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lang w:val="iu-Cans-CA"/>
              </w:rPr>
              <w:br/>
            </w:r>
          </w:p>
          <w:p w14:paraId="6C72B1CE" w14:textId="01526413" w:rsidR="00355AC6" w:rsidRPr="002250FE" w:rsidRDefault="00355AC6" w:rsidP="00807CEF">
            <w:pPr>
              <w:rPr>
                <w:rFonts w:ascii="Pigiarniq" w:hAnsi="Pigiarniq"/>
                <w:sz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lang w:val="iu-Cans-CA"/>
              </w:rPr>
              <w:t>ᕿᒥᕐᕈᔪᖅ ᑕᒪᑐᒥᙵ:</w:t>
            </w:r>
          </w:p>
        </w:tc>
        <w:tc>
          <w:tcPr>
            <w:tcW w:w="3798" w:type="dxa"/>
            <w:tcBorders>
              <w:top w:val="single" w:sz="4" w:space="0" w:color="auto"/>
              <w:bottom w:val="single" w:sz="4" w:space="0" w:color="auto"/>
            </w:tcBorders>
          </w:tcPr>
          <w:p w14:paraId="071C2898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</w:tc>
        <w:tc>
          <w:tcPr>
            <w:tcW w:w="740" w:type="dxa"/>
          </w:tcPr>
          <w:p w14:paraId="5E4E1354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  <w:p w14:paraId="74485B9F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  <w:p w14:paraId="16EFE85D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  <w:p w14:paraId="0CB1E62B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lang w:val="iu-Cans-CA"/>
              </w:rPr>
              <w:t xml:space="preserve">ᐅᓪᓗᖅ: </w:t>
            </w:r>
          </w:p>
        </w:tc>
        <w:tc>
          <w:tcPr>
            <w:tcW w:w="2792" w:type="dxa"/>
            <w:tcBorders>
              <w:top w:val="single" w:sz="4" w:space="0" w:color="auto"/>
              <w:bottom w:val="single" w:sz="4" w:space="0" w:color="auto"/>
            </w:tcBorders>
          </w:tcPr>
          <w:p w14:paraId="1FD7C3CF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</w:tc>
      </w:tr>
      <w:tr w:rsidR="00355AC6" w:rsidRPr="002250FE" w14:paraId="38783835" w14:textId="77777777" w:rsidTr="005110B4">
        <w:trPr>
          <w:trHeight w:val="288"/>
        </w:trPr>
        <w:tc>
          <w:tcPr>
            <w:tcW w:w="1526" w:type="dxa"/>
          </w:tcPr>
          <w:p w14:paraId="4166DE1F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lang w:val="iu-Cans-CA"/>
              </w:rPr>
              <w:br/>
            </w:r>
          </w:p>
        </w:tc>
        <w:tc>
          <w:tcPr>
            <w:tcW w:w="3798" w:type="dxa"/>
            <w:tcBorders>
              <w:top w:val="single" w:sz="4" w:space="0" w:color="auto"/>
            </w:tcBorders>
          </w:tcPr>
          <w:p w14:paraId="2264204F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</w:tc>
        <w:tc>
          <w:tcPr>
            <w:tcW w:w="740" w:type="dxa"/>
          </w:tcPr>
          <w:p w14:paraId="76383064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  <w:r w:rsidRPr="002250FE">
              <w:rPr>
                <w:rFonts w:ascii="Pigiarniq" w:hAnsi="Pigiarniq"/>
                <w:sz w:val="16"/>
                <w:lang w:val="iu-Cans-CA"/>
              </w:rPr>
              <w:br/>
            </w:r>
            <w:r w:rsidRPr="002250FE">
              <w:rPr>
                <w:rFonts w:ascii="Pigiarniq" w:hAnsi="Pigiarniq"/>
                <w:sz w:val="16"/>
                <w:lang w:val="iu-Cans-CA"/>
              </w:rPr>
              <w:br/>
            </w:r>
          </w:p>
        </w:tc>
        <w:tc>
          <w:tcPr>
            <w:tcW w:w="2792" w:type="dxa"/>
            <w:tcBorders>
              <w:top w:val="single" w:sz="4" w:space="0" w:color="auto"/>
            </w:tcBorders>
          </w:tcPr>
          <w:p w14:paraId="64A56749" w14:textId="77777777" w:rsidR="00355AC6" w:rsidRPr="002250FE" w:rsidRDefault="00355AC6" w:rsidP="002F722A">
            <w:pPr>
              <w:rPr>
                <w:rFonts w:ascii="Pigiarniq" w:hAnsi="Pigiarniq"/>
                <w:sz w:val="16"/>
                <w:lang w:val="iu-Cans-CA"/>
              </w:rPr>
            </w:pPr>
          </w:p>
        </w:tc>
      </w:tr>
    </w:tbl>
    <w:p w14:paraId="7711172D" w14:textId="77777777" w:rsidR="005632CF" w:rsidRPr="002250FE" w:rsidRDefault="005632CF">
      <w:pPr>
        <w:rPr>
          <w:rFonts w:ascii="Pigiarniq" w:hAnsi="Pigiarniq"/>
          <w:sz w:val="20"/>
          <w:lang w:val="iu-Cans-CA"/>
        </w:rPr>
      </w:pPr>
    </w:p>
    <w:sectPr w:rsidR="005632CF" w:rsidRPr="002250FE" w:rsidSect="005110B4">
      <w:footerReference w:type="even" r:id="rId9"/>
      <w:footerReference w:type="default" r:id="rId10"/>
      <w:pgSz w:w="12240" w:h="15840"/>
      <w:pgMar w:top="1135" w:right="180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43CAC3" w14:textId="77777777" w:rsidR="008B159F" w:rsidRDefault="009C4B43">
      <w:r>
        <w:separator/>
      </w:r>
    </w:p>
  </w:endnote>
  <w:endnote w:type="continuationSeparator" w:id="0">
    <w:p w14:paraId="1854E210" w14:textId="77777777" w:rsidR="008B159F" w:rsidRDefault="009C4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igiarniq">
    <w:panose1 w:val="020B0503040102020104"/>
    <w:charset w:val="00"/>
    <w:family w:val="swiss"/>
    <w:pitch w:val="variable"/>
    <w:sig w:usb0="80000027" w:usb1="40000000" w:usb2="00002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B315F4" w14:textId="77777777" w:rsidR="002C2446" w:rsidRDefault="005110B4" w:rsidP="009D650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5E0E2E" w14:textId="77777777" w:rsidR="002C2446" w:rsidRDefault="00282AFA" w:rsidP="005E3BA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14383" w14:textId="77777777" w:rsidR="009D6507" w:rsidRPr="009D6507" w:rsidRDefault="005110B4" w:rsidP="009D6507">
    <w:pPr>
      <w:pStyle w:val="Footer"/>
      <w:framePr w:wrap="around" w:vAnchor="text" w:hAnchor="page" w:x="10621" w:y="354"/>
      <w:rPr>
        <w:rStyle w:val="PageNumber"/>
        <w:rFonts w:ascii="Arial" w:hAnsi="Arial" w:cs="Arial"/>
        <w:sz w:val="22"/>
        <w:szCs w:val="22"/>
      </w:rPr>
    </w:pPr>
    <w:r>
      <w:rPr>
        <w:rStyle w:val="PageNumber"/>
        <w:rFonts w:ascii="Arial" w:hAnsi="Arial" w:cs="Arial"/>
        <w:sz w:val="22"/>
        <w:szCs w:val="22"/>
      </w:rPr>
      <w:fldChar w:fldCharType="begin"/>
    </w:r>
    <w:r>
      <w:rPr>
        <w:rStyle w:val="PageNumber"/>
        <w:rFonts w:ascii="Arial" w:hAnsi="Arial" w:cs="Arial"/>
        <w:sz w:val="22"/>
        <w:szCs w:val="22"/>
      </w:rPr>
      <w:instrText xml:space="preserve">PAGE  </w:instrText>
    </w:r>
    <w:r>
      <w:rPr>
        <w:rStyle w:val="PageNumber"/>
        <w:rFonts w:ascii="Arial" w:hAnsi="Arial" w:cs="Arial"/>
        <w:sz w:val="22"/>
        <w:szCs w:val="22"/>
      </w:rPr>
      <w:fldChar w:fldCharType="separate"/>
    </w:r>
    <w:r w:rsidR="00282AFA">
      <w:rPr>
        <w:rStyle w:val="PageNumber"/>
        <w:rFonts w:ascii="Arial" w:hAnsi="Arial" w:cs="Arial"/>
        <w:noProof/>
        <w:sz w:val="22"/>
        <w:szCs w:val="22"/>
      </w:rPr>
      <w:t>2</w:t>
    </w:r>
    <w:r>
      <w:rPr>
        <w:rStyle w:val="PageNumber"/>
        <w:rFonts w:ascii="Arial" w:hAnsi="Arial" w:cs="Arial"/>
        <w:sz w:val="22"/>
        <w:szCs w:val="22"/>
      </w:rPr>
      <w:fldChar w:fldCharType="end"/>
    </w:r>
  </w:p>
  <w:p w14:paraId="2C17D44E" w14:textId="269E154C" w:rsidR="002C2446" w:rsidRDefault="0031672D" w:rsidP="009D6507">
    <w:pPr>
      <w:pStyle w:val="Footer"/>
      <w:ind w:right="360"/>
    </w:pPr>
    <w:r>
      <w:rPr>
        <w:noProof/>
        <w:lang w:eastAsia="en-CA"/>
      </w:rPr>
      <w:drawing>
        <wp:inline distT="0" distB="0" distL="0" distR="0" wp14:anchorId="19A3D4C9" wp14:editId="3D26E422">
          <wp:extent cx="5486400" cy="356382"/>
          <wp:effectExtent l="0" t="0" r="0" b="571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6400" cy="3563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387467" w14:textId="77777777" w:rsidR="002C2446" w:rsidRDefault="00282A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579FEA" w14:textId="77777777" w:rsidR="008B159F" w:rsidRDefault="009C4B43">
      <w:r>
        <w:separator/>
      </w:r>
    </w:p>
  </w:footnote>
  <w:footnote w:type="continuationSeparator" w:id="0">
    <w:p w14:paraId="6C1914C8" w14:textId="77777777" w:rsidR="008B159F" w:rsidRDefault="009C4B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4A0641"/>
    <w:multiLevelType w:val="hybridMultilevel"/>
    <w:tmpl w:val="35B827F0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7250281C"/>
    <w:multiLevelType w:val="hybridMultilevel"/>
    <w:tmpl w:val="29F60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DG2tDAzNTA1NjVQ0lEKTi0uzszPAykwrQUAdf77aiwAAAA="/>
  </w:docVars>
  <w:rsids>
    <w:rsidRoot w:val="00355AC6"/>
    <w:rsid w:val="00011449"/>
    <w:rsid w:val="001763FA"/>
    <w:rsid w:val="001E61CD"/>
    <w:rsid w:val="002250FE"/>
    <w:rsid w:val="00282AFA"/>
    <w:rsid w:val="002942C8"/>
    <w:rsid w:val="002F49BD"/>
    <w:rsid w:val="0031672D"/>
    <w:rsid w:val="00355AC6"/>
    <w:rsid w:val="004904E2"/>
    <w:rsid w:val="005110B4"/>
    <w:rsid w:val="005632CF"/>
    <w:rsid w:val="005B0CE8"/>
    <w:rsid w:val="00637942"/>
    <w:rsid w:val="007F65D4"/>
    <w:rsid w:val="00807CEF"/>
    <w:rsid w:val="00877637"/>
    <w:rsid w:val="008B159F"/>
    <w:rsid w:val="009C4B43"/>
    <w:rsid w:val="00A74534"/>
    <w:rsid w:val="00A8341E"/>
    <w:rsid w:val="00B63611"/>
    <w:rsid w:val="00DE46FA"/>
    <w:rsid w:val="00E5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A895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5AC6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5AC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355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55AC6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355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C6"/>
    <w:rPr>
      <w:rFonts w:ascii="Times New Roman" w:eastAsia="Times New Roman" w:hAnsi="Times New Roman" w:cs="Times New Roman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355AC6"/>
  </w:style>
  <w:style w:type="paragraph" w:styleId="BalloonText">
    <w:name w:val="Balloon Text"/>
    <w:basedOn w:val="Normal"/>
    <w:link w:val="BalloonTextChar"/>
    <w:uiPriority w:val="99"/>
    <w:semiHidden/>
    <w:unhideWhenUsed/>
    <w:rsid w:val="00355A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AC6"/>
    <w:rPr>
      <w:rFonts w:ascii="Lucida Grande" w:eastAsia="Times New Roman" w:hAnsi="Lucida Grande" w:cs="Lucida Grande"/>
      <w:sz w:val="18"/>
      <w:szCs w:val="18"/>
      <w:lang w:val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5AC6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5AC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355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55AC6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355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C6"/>
    <w:rPr>
      <w:rFonts w:ascii="Times New Roman" w:eastAsia="Times New Roman" w:hAnsi="Times New Roman" w:cs="Times New Roman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355AC6"/>
  </w:style>
  <w:style w:type="paragraph" w:styleId="BalloonText">
    <w:name w:val="Balloon Text"/>
    <w:basedOn w:val="Normal"/>
    <w:link w:val="BalloonTextChar"/>
    <w:uiPriority w:val="99"/>
    <w:semiHidden/>
    <w:unhideWhenUsed/>
    <w:rsid w:val="00355A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AC6"/>
    <w:rPr>
      <w:rFonts w:ascii="Lucida Grande" w:eastAsia="Times New Roman" w:hAnsi="Lucida Grande" w:cs="Lucida Grande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1D7EB-B316-4A9B-B4F7-D4667DE64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312</Words>
  <Characters>2598</Characters>
  <Application>Microsoft Office Word</Application>
  <DocSecurity>0</DocSecurity>
  <Lines>51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tcrop Communications Ltd.</Company>
  <LinksUpToDate>false</LinksUpToDate>
  <CharactersWithSpaces>2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entham</dc:creator>
  <cp:keywords/>
  <dc:description/>
  <cp:lastModifiedBy>Heidi Held</cp:lastModifiedBy>
  <cp:revision>19</cp:revision>
  <dcterms:created xsi:type="dcterms:W3CDTF">2015-03-16T21:06:00Z</dcterms:created>
  <dcterms:modified xsi:type="dcterms:W3CDTF">2020-09-21T21:34:00Z</dcterms:modified>
</cp:coreProperties>
</file>